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110CD4" w:rsidRDefault="00950ED4" w:rsidP="00B429A7">
      <w:pPr>
        <w:pStyle w:val="JBDGM-Hinweise"/>
        <w:rPr>
          <w:lang w:val="en-GB"/>
        </w:rPr>
      </w:pPr>
      <w:r w:rsidRPr="00110CD4">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5BD5D42A" w14:textId="36D0860B" w:rsidR="002B0D01" w:rsidRPr="00110CD4" w:rsidRDefault="002B0D01" w:rsidP="002B0D01">
      <w:pPr>
        <w:pStyle w:val="JBDGM-Hinweise"/>
        <w:rPr>
          <w:b/>
          <w:bCs/>
          <w:sz w:val="24"/>
          <w:szCs w:val="24"/>
          <w:lang w:val="en-GB"/>
        </w:rPr>
      </w:pPr>
      <w:r w:rsidRPr="00110CD4">
        <w:rPr>
          <w:b/>
          <w:bCs/>
          <w:sz w:val="24"/>
          <w:szCs w:val="24"/>
          <w:lang w:val="en-GB"/>
        </w:rPr>
        <w:t xml:space="preserve">Template of the Yearbook of Music Psychology (JBDGM) for the submission of </w:t>
      </w:r>
      <w:r w:rsidR="001A4D5A">
        <w:rPr>
          <w:b/>
          <w:bCs/>
          <w:sz w:val="24"/>
          <w:szCs w:val="24"/>
          <w:lang w:val="en-GB"/>
        </w:rPr>
        <w:t>c</w:t>
      </w:r>
      <w:r w:rsidRPr="00110CD4">
        <w:rPr>
          <w:b/>
          <w:bCs/>
          <w:sz w:val="24"/>
          <w:szCs w:val="24"/>
          <w:lang w:val="en-GB"/>
        </w:rPr>
        <w:t>onference reports</w:t>
      </w:r>
    </w:p>
    <w:p w14:paraId="35393F20" w14:textId="77777777" w:rsidR="002B0D01" w:rsidRPr="00110CD4" w:rsidRDefault="002B0D01" w:rsidP="002B0D01">
      <w:pPr>
        <w:pStyle w:val="JBDGM-Hinweise"/>
        <w:rPr>
          <w:b/>
          <w:bCs/>
          <w:lang w:val="en-GB"/>
        </w:rPr>
      </w:pPr>
      <w:r w:rsidRPr="00110CD4">
        <w:rPr>
          <w:lang w:val="en-GB"/>
        </w:rPr>
        <w:t xml:space="preserve">This template is </w:t>
      </w:r>
      <w:r w:rsidRPr="00110CD4">
        <w:rPr>
          <w:b/>
          <w:bCs/>
          <w:lang w:val="en-GB"/>
        </w:rPr>
        <w:t>exclusively</w:t>
      </w:r>
      <w:r w:rsidRPr="00110CD4">
        <w:rPr>
          <w:lang w:val="en-GB"/>
        </w:rPr>
        <w:t xml:space="preserve"> designed </w:t>
      </w:r>
      <w:r w:rsidRPr="00110CD4">
        <w:rPr>
          <w:b/>
          <w:bCs/>
          <w:lang w:val="en-GB"/>
        </w:rPr>
        <w:t>for the submission of conference reports</w:t>
      </w:r>
      <w:r w:rsidRPr="00110CD4">
        <w:rPr>
          <w:lang w:val="en-GB"/>
        </w:rPr>
        <w:t xml:space="preserve">. For the anonymized initial submission of research reports and for all other manuscript types (spots, close-ups, reviews), we provide separate templates at the following link: </w:t>
      </w:r>
      <w:hyperlink r:id="rId9" w:history="1">
        <w:r w:rsidRPr="00110CD4">
          <w:rPr>
            <w:rStyle w:val="Hyperlink"/>
            <w:lang w:val="en-GB"/>
          </w:rPr>
          <w:t>https://jbdgm.psychopen.eu/index.php/JBDGM/einreichen</w:t>
        </w:r>
      </w:hyperlink>
      <w:r w:rsidRPr="00110CD4">
        <w:rPr>
          <w:lang w:val="en-GB"/>
        </w:rPr>
        <w:t xml:space="preserve"> </w:t>
      </w:r>
    </w:p>
    <w:p w14:paraId="70378FBB" w14:textId="77777777" w:rsidR="002B0D01" w:rsidRPr="00110CD4" w:rsidRDefault="002B0D01" w:rsidP="002B0D01">
      <w:pPr>
        <w:pStyle w:val="JBDGM-Hinweise"/>
        <w:rPr>
          <w:lang w:val="en-GB"/>
        </w:rPr>
      </w:pPr>
      <w:r w:rsidRPr="00110CD4">
        <w:rPr>
          <w:lang w:val="en-GB"/>
        </w:rPr>
        <w:t>Reports shall give an account of a conference or a meeting, although other topics might also be considered. In a meeting or conference report, the following information must be communicated: (a) title of the event, (b) venue and duration/dates of the event, as well as (c) details of the organising institution. We only accept original work that has not been published elsewhere.</w:t>
      </w:r>
    </w:p>
    <w:p w14:paraId="1E91E25C" w14:textId="77777777" w:rsidR="002B0D01" w:rsidRPr="00110CD4" w:rsidRDefault="002B0D01" w:rsidP="002B0D01">
      <w:pPr>
        <w:pStyle w:val="JBDGM-Hinweise"/>
        <w:rPr>
          <w:lang w:val="en-GB"/>
        </w:rPr>
      </w:pPr>
      <w:r w:rsidRPr="00110CD4">
        <w:rPr>
          <w:lang w:val="en-GB"/>
        </w:rPr>
        <w:t xml:space="preserve">In contrast to research reports, spots and close-ups, conference reports do NOT appear online first, but </w:t>
      </w:r>
      <w:r w:rsidRPr="00110CD4">
        <w:rPr>
          <w:b/>
          <w:bCs/>
          <w:lang w:val="en-GB"/>
        </w:rPr>
        <w:t xml:space="preserve">only in the subsequently printed version </w:t>
      </w:r>
      <w:r w:rsidRPr="00110CD4">
        <w:rPr>
          <w:lang w:val="en-GB"/>
        </w:rPr>
        <w:t xml:space="preserve">of the Yearbook of Music Psychology. Here, the metadata of the discussed event serves as the title of the manuscript. </w:t>
      </w:r>
      <w:r w:rsidRPr="00110CD4">
        <w:rPr>
          <w:b/>
          <w:bCs/>
          <w:lang w:val="en-GB"/>
        </w:rPr>
        <w:t>The name(s) of the author(s) of the report appear(s) below the text.</w:t>
      </w:r>
      <w:r w:rsidRPr="00110CD4">
        <w:rPr>
          <w:lang w:val="en-GB"/>
        </w:rPr>
        <w:t xml:space="preserve"> Further information requested in this template is for editorial purposes only.</w:t>
      </w:r>
    </w:p>
    <w:p w14:paraId="5DA5ACC6" w14:textId="0ADB9479" w:rsidR="002B0D01" w:rsidRPr="00110CD4" w:rsidRDefault="002B0D01" w:rsidP="002B0D01">
      <w:pPr>
        <w:pStyle w:val="JBDGM-Hinweise"/>
        <w:rPr>
          <w:lang w:val="en-GB"/>
        </w:rPr>
      </w:pPr>
      <w:r w:rsidRPr="00110CD4">
        <w:rPr>
          <w:lang w:val="en-GB"/>
        </w:rPr>
        <w:t>Please note the following general guidelines:</w:t>
      </w:r>
    </w:p>
    <w:p w14:paraId="37E22177" w14:textId="140DEF87" w:rsidR="002B0D01" w:rsidRPr="00110CD4" w:rsidRDefault="002B0D01" w:rsidP="002B0D01">
      <w:pPr>
        <w:pStyle w:val="JBDGM-List0"/>
        <w:numPr>
          <w:ilvl w:val="0"/>
          <w:numId w:val="26"/>
        </w:numPr>
        <w:rPr>
          <w:b/>
          <w:bCs/>
          <w:lang w:val="en-GB"/>
        </w:rPr>
      </w:pPr>
      <w:r w:rsidRPr="00110CD4">
        <w:rPr>
          <w:lang w:val="en-GB"/>
        </w:rPr>
        <w:t xml:space="preserve">The length of a </w:t>
      </w:r>
      <w:r w:rsidR="00543F8C">
        <w:rPr>
          <w:lang w:val="en-GB"/>
        </w:rPr>
        <w:t>c</w:t>
      </w:r>
      <w:r w:rsidRPr="00110CD4">
        <w:rPr>
          <w:lang w:val="en-GB"/>
        </w:rPr>
        <w:t xml:space="preserve">onference report may </w:t>
      </w:r>
      <w:r w:rsidRPr="00110CD4">
        <w:rPr>
          <w:b/>
          <w:bCs/>
          <w:lang w:val="en-GB"/>
        </w:rPr>
        <w:t>not exceed 9,000 characters incl. spaces</w:t>
      </w:r>
      <w:r w:rsidRPr="00110CD4">
        <w:rPr>
          <w:lang w:val="en-GB"/>
        </w:rPr>
        <w:t xml:space="preserve"> when submitted. This limit refers to the </w:t>
      </w:r>
      <w:r w:rsidRPr="00110CD4">
        <w:rPr>
          <w:b/>
          <w:bCs/>
          <w:lang w:val="en-GB"/>
        </w:rPr>
        <w:t>whole manuscript</w:t>
      </w:r>
      <w:r w:rsidRPr="00110CD4">
        <w:rPr>
          <w:lang w:val="en-GB"/>
        </w:rPr>
        <w:t xml:space="preserve"> incl</w:t>
      </w:r>
      <w:r w:rsidR="00543F8C">
        <w:rPr>
          <w:lang w:val="en-GB"/>
        </w:rPr>
        <w:t>uding</w:t>
      </w:r>
      <w:r w:rsidRPr="00110CD4">
        <w:rPr>
          <w:lang w:val="en-GB"/>
        </w:rPr>
        <w:t xml:space="preserve"> front page and references.</w:t>
      </w:r>
    </w:p>
    <w:p w14:paraId="6AC6D4C6" w14:textId="33645644" w:rsidR="00427642" w:rsidRPr="00110CD4" w:rsidRDefault="00427642" w:rsidP="00427642">
      <w:pPr>
        <w:pStyle w:val="JBDGM-List0"/>
        <w:numPr>
          <w:ilvl w:val="0"/>
          <w:numId w:val="26"/>
        </w:numPr>
        <w:rPr>
          <w:b/>
          <w:bCs/>
          <w:lang w:val="en-GB"/>
        </w:rPr>
      </w:pPr>
      <w:r w:rsidRPr="00110CD4">
        <w:rPr>
          <w:lang w:val="en-GB"/>
        </w:rPr>
        <w:t xml:space="preserve">In contrast to other manuscript types, reviews </w:t>
      </w:r>
      <w:r w:rsidRPr="00110CD4">
        <w:rPr>
          <w:b/>
          <w:bCs/>
          <w:lang w:val="en-GB"/>
        </w:rPr>
        <w:t xml:space="preserve">do not </w:t>
      </w:r>
      <w:r w:rsidR="00EB14AE">
        <w:rPr>
          <w:b/>
          <w:bCs/>
          <w:lang w:val="en-GB"/>
        </w:rPr>
        <w:t>include</w:t>
      </w:r>
      <w:r w:rsidRPr="00110CD4">
        <w:rPr>
          <w:b/>
          <w:bCs/>
          <w:lang w:val="en-GB"/>
        </w:rPr>
        <w:t xml:space="preserve"> an abstract or keywords.</w:t>
      </w:r>
    </w:p>
    <w:p w14:paraId="68DDAAA9" w14:textId="04F16241" w:rsidR="00427642" w:rsidRPr="00110CD4" w:rsidRDefault="00427642" w:rsidP="00427642">
      <w:pPr>
        <w:pStyle w:val="JBDGM-List0"/>
        <w:numPr>
          <w:ilvl w:val="0"/>
          <w:numId w:val="26"/>
        </w:numPr>
        <w:rPr>
          <w:lang w:val="en-GB"/>
        </w:rPr>
      </w:pPr>
      <w:r w:rsidRPr="00110CD4">
        <w:rPr>
          <w:lang w:val="en-GB"/>
        </w:rPr>
        <w:t>JBDGM follows the guidelines of the American Psychological Association (APA, 7</w:t>
      </w:r>
      <w:r w:rsidRPr="00110CD4">
        <w:rPr>
          <w:vertAlign w:val="superscript"/>
          <w:lang w:val="en-GB"/>
        </w:rPr>
        <w:t>th</w:t>
      </w:r>
      <w:r w:rsidRPr="00110CD4">
        <w:rPr>
          <w:lang w:val="en-GB"/>
        </w:rPr>
        <w:t xml:space="preserve"> edition) for text formatting, </w:t>
      </w:r>
      <w:r w:rsidR="002A7AAA">
        <w:rPr>
          <w:lang w:val="en-GB"/>
        </w:rPr>
        <w:t xml:space="preserve">but </w:t>
      </w:r>
      <w:r w:rsidRPr="00110CD4">
        <w:rPr>
          <w:lang w:val="en-GB"/>
        </w:rPr>
        <w:t xml:space="preserve">with some exceptions. Therefore, please </w:t>
      </w:r>
      <w:r w:rsidR="002A7AAA" w:rsidRPr="00BD775D">
        <w:rPr>
          <w:b/>
          <w:bCs/>
          <w:lang w:val="en-GB"/>
        </w:rPr>
        <w:t>pay close attention to</w:t>
      </w:r>
      <w:r w:rsidRPr="00110CD4">
        <w:rPr>
          <w:b/>
          <w:bCs/>
          <w:lang w:val="en-GB"/>
        </w:rPr>
        <w:t xml:space="preserve"> the “Notes on Manuscript Formatting” at the end of this document</w:t>
      </w:r>
      <w:r w:rsidRPr="00110CD4">
        <w:rPr>
          <w:lang w:val="en-GB"/>
        </w:rPr>
        <w:t>.</w:t>
      </w:r>
    </w:p>
    <w:p w14:paraId="1AE9039E" w14:textId="3B5300C0" w:rsidR="00427642" w:rsidRPr="00110CD4" w:rsidRDefault="00427642" w:rsidP="00427642">
      <w:pPr>
        <w:pStyle w:val="JBDGM-List0"/>
        <w:numPr>
          <w:ilvl w:val="0"/>
          <w:numId w:val="26"/>
        </w:numPr>
        <w:rPr>
          <w:lang w:val="en-GB"/>
        </w:rPr>
      </w:pPr>
      <w:r w:rsidRPr="00110CD4">
        <w:rPr>
          <w:lang w:val="en-GB"/>
        </w:rPr>
        <w:t xml:space="preserve">The </w:t>
      </w:r>
      <w:r w:rsidRPr="00110CD4">
        <w:rPr>
          <w:i/>
          <w:iCs/>
          <w:highlight w:val="yellow"/>
          <w:lang w:val="en-GB"/>
        </w:rPr>
        <w:t>italic text passages highlighted in yellow</w:t>
      </w:r>
      <w:r w:rsidRPr="00110CD4">
        <w:rPr>
          <w:lang w:val="en-GB"/>
        </w:rPr>
        <w:t xml:space="preserve"> in this template provide you with important information regarding manuscript formatting. These guidelines can and should be deleted </w:t>
      </w:r>
      <w:proofErr w:type="gramStart"/>
      <w:r w:rsidRPr="00110CD4">
        <w:rPr>
          <w:lang w:val="en-GB"/>
        </w:rPr>
        <w:t>later on</w:t>
      </w:r>
      <w:proofErr w:type="gramEnd"/>
      <w:r w:rsidRPr="00110CD4">
        <w:rPr>
          <w:lang w:val="en-GB"/>
        </w:rPr>
        <w:t>, together with this introductory instruction page and th</w:t>
      </w:r>
      <w:r w:rsidR="002A7AAA">
        <w:rPr>
          <w:lang w:val="en-GB"/>
        </w:rPr>
        <w:t>e notes</w:t>
      </w:r>
      <w:r w:rsidRPr="00110CD4">
        <w:rPr>
          <w:lang w:val="en-GB"/>
        </w:rPr>
        <w:t xml:space="preserve"> at the end of this document.</w:t>
      </w:r>
    </w:p>
    <w:p w14:paraId="783C7F4A" w14:textId="006C2806" w:rsidR="00427642" w:rsidRPr="00110CD4" w:rsidRDefault="00427642" w:rsidP="00427642">
      <w:pPr>
        <w:pStyle w:val="JBDGM-List0"/>
        <w:numPr>
          <w:ilvl w:val="0"/>
          <w:numId w:val="26"/>
        </w:numPr>
        <w:rPr>
          <w:lang w:val="en-GB"/>
        </w:rPr>
      </w:pPr>
      <w:r w:rsidRPr="00110CD4">
        <w:rPr>
          <w:lang w:val="en-GB"/>
        </w:rPr>
        <w:t xml:space="preserve">Please do not </w:t>
      </w:r>
      <w:r w:rsidR="002A7AAA">
        <w:rPr>
          <w:lang w:val="en-GB"/>
        </w:rPr>
        <w:t>waste time</w:t>
      </w:r>
      <w:r w:rsidRPr="00110CD4">
        <w:rPr>
          <w:lang w:val="en-GB"/>
        </w:rPr>
        <w:t xml:space="preserve"> optimizing the layout of your manuscript. This file is primarily used to transmit text content and structure to the publishing house. Since JBDGM texts appear online and in print in various formats, the final layout will be adapted to the </w:t>
      </w:r>
      <w:r w:rsidR="002A7AAA">
        <w:rPr>
          <w:lang w:val="en-GB"/>
        </w:rPr>
        <w:t>relevant</w:t>
      </w:r>
      <w:r w:rsidRPr="00110CD4">
        <w:rPr>
          <w:lang w:val="en-GB"/>
        </w:rPr>
        <w:t xml:space="preserve"> publication medium and format </w:t>
      </w:r>
      <w:proofErr w:type="gramStart"/>
      <w:r w:rsidRPr="00110CD4">
        <w:rPr>
          <w:lang w:val="en-GB"/>
        </w:rPr>
        <w:t>in the course of</w:t>
      </w:r>
      <w:proofErr w:type="gramEnd"/>
      <w:r w:rsidRPr="00110CD4">
        <w:rPr>
          <w:lang w:val="en-GB"/>
        </w:rPr>
        <w:t xml:space="preserve"> the publication process. </w:t>
      </w:r>
    </w:p>
    <w:p w14:paraId="0DA4CAE0" w14:textId="7539E289" w:rsidR="00F426DA" w:rsidRPr="00110CD4" w:rsidRDefault="00F426DA" w:rsidP="00F426DA">
      <w:pPr>
        <w:pStyle w:val="JBDGM-List0"/>
        <w:numPr>
          <w:ilvl w:val="0"/>
          <w:numId w:val="26"/>
        </w:numPr>
        <w:rPr>
          <w:lang w:val="en-GB"/>
        </w:rPr>
      </w:pPr>
      <w:r w:rsidRPr="00110CD4">
        <w:rPr>
          <w:lang w:val="en-GB"/>
        </w:rPr>
        <w:t>Please also provide separate, high-resolution (min. 300</w:t>
      </w:r>
      <w:r w:rsidR="00C02317" w:rsidRPr="00110CD4">
        <w:rPr>
          <w:lang w:val="en-GB"/>
        </w:rPr>
        <w:t xml:space="preserve"> d</w:t>
      </w:r>
      <w:r w:rsidRPr="00110CD4">
        <w:rPr>
          <w:lang w:val="en-GB"/>
        </w:rPr>
        <w:t>pi), print-ready graphic files (PNG format, max. size of 8</w:t>
      </w:r>
      <w:r w:rsidR="00707BD7" w:rsidRPr="00110CD4">
        <w:rPr>
          <w:lang w:val="en-GB"/>
        </w:rPr>
        <w:t xml:space="preserve"> </w:t>
      </w:r>
      <w:r w:rsidRPr="00110CD4">
        <w:rPr>
          <w:lang w:val="en-GB"/>
        </w:rPr>
        <w:t>MB each) for each in-text figure and upload them to the JBDGM online submission system.</w:t>
      </w:r>
    </w:p>
    <w:p w14:paraId="306485C9" w14:textId="77777777" w:rsidR="0052679C" w:rsidRPr="00110CD4" w:rsidRDefault="004A0FB8" w:rsidP="00DA4000">
      <w:pPr>
        <w:pStyle w:val="JBDGM-Text"/>
        <w:rPr>
          <w:lang w:val="en-GB"/>
        </w:rPr>
      </w:pPr>
      <w:r w:rsidRPr="00110CD4">
        <w:rPr>
          <w:lang w:val="en-GB"/>
        </w:rPr>
        <w:br w:type="page"/>
      </w:r>
      <w:r w:rsidR="0052679C" w:rsidRPr="00110CD4">
        <w:rPr>
          <w:lang w:val="en-GB"/>
        </w:rPr>
        <w:lastRenderedPageBreak/>
        <w:t>Insert Running Head Here (no more than 50 characters)</w:t>
      </w:r>
    </w:p>
    <w:p w14:paraId="7913D89C" w14:textId="50482F24" w:rsidR="002B0D01" w:rsidRPr="00110CD4" w:rsidRDefault="002B0D01" w:rsidP="00B24A2B">
      <w:pPr>
        <w:spacing w:after="480" w:line="276" w:lineRule="auto"/>
        <w:rPr>
          <w:rFonts w:cs="Arial"/>
          <w:i/>
          <w:iCs/>
          <w:lang w:val="en-GB"/>
        </w:rPr>
      </w:pPr>
      <w:r w:rsidRPr="00110CD4">
        <w:rPr>
          <w:rFonts w:cs="Arial"/>
          <w:i/>
          <w:iCs/>
          <w:highlight w:val="yellow"/>
          <w:lang w:val="en-GB"/>
        </w:rPr>
        <w:t xml:space="preserve">Note: The running head only appears once on the first page of the manuscript and not, </w:t>
      </w:r>
      <w:r w:rsidR="00232962">
        <w:rPr>
          <w:rFonts w:cs="Arial"/>
          <w:i/>
          <w:iCs/>
          <w:highlight w:val="yellow"/>
          <w:lang w:val="en-GB"/>
        </w:rPr>
        <w:t>as</w:t>
      </w:r>
      <w:r w:rsidRPr="00110CD4">
        <w:rPr>
          <w:rFonts w:cs="Arial"/>
          <w:i/>
          <w:iCs/>
          <w:highlight w:val="yellow"/>
          <w:lang w:val="en-GB"/>
        </w:rPr>
        <w:t xml:space="preserve"> in APA style, on every page in the header. Please type the running head (in upper- and lower-case letters as shown above) into the regular body of the document and </w:t>
      </w:r>
      <w:r w:rsidRPr="00110CD4">
        <w:rPr>
          <w:rFonts w:cs="Arial"/>
          <w:b/>
          <w:bCs/>
          <w:i/>
          <w:iCs/>
          <w:highlight w:val="yellow"/>
          <w:lang w:val="en-GB"/>
        </w:rPr>
        <w:t>not</w:t>
      </w:r>
      <w:r w:rsidRPr="00110CD4">
        <w:rPr>
          <w:rFonts w:cs="Arial"/>
          <w:i/>
          <w:iCs/>
          <w:highlight w:val="yellow"/>
          <w:lang w:val="en-GB"/>
        </w:rPr>
        <w:t xml:space="preserve"> separately into the header.</w:t>
      </w:r>
      <w:r w:rsidRPr="00110CD4">
        <w:rPr>
          <w:rFonts w:cs="Arial"/>
          <w:i/>
          <w:iCs/>
          <w:lang w:val="en-GB"/>
        </w:rPr>
        <w:br/>
      </w:r>
      <w:r w:rsidRPr="00110CD4">
        <w:rPr>
          <w:rFonts w:cs="Arial"/>
          <w:i/>
          <w:iCs/>
          <w:highlight w:val="yellow"/>
          <w:lang w:val="en-GB"/>
        </w:rPr>
        <w:t>Example: “Conference Report: DGM 2017, Hamburg”</w:t>
      </w:r>
    </w:p>
    <w:p w14:paraId="498B17B2" w14:textId="77777777" w:rsidR="002B0D01" w:rsidRPr="00110CD4" w:rsidRDefault="002B0D01" w:rsidP="002A670F">
      <w:pPr>
        <w:spacing w:before="240" w:line="276" w:lineRule="auto"/>
        <w:jc w:val="center"/>
        <w:rPr>
          <w:rFonts w:cs="Arial"/>
          <w:sz w:val="36"/>
          <w:szCs w:val="36"/>
          <w:lang w:val="en-GB"/>
        </w:rPr>
      </w:pPr>
      <w:r w:rsidRPr="00110CD4">
        <w:rPr>
          <w:rFonts w:cs="Arial"/>
          <w:sz w:val="36"/>
          <w:szCs w:val="36"/>
          <w:lang w:val="en-GB"/>
        </w:rPr>
        <w:t>Event Title, Date(s), Venue</w:t>
      </w:r>
    </w:p>
    <w:p w14:paraId="2F4A7E65" w14:textId="77777777" w:rsidR="002A670F" w:rsidRPr="00110CD4" w:rsidRDefault="002B0D01" w:rsidP="002B0D01">
      <w:pPr>
        <w:spacing w:line="276" w:lineRule="auto"/>
        <w:jc w:val="center"/>
        <w:rPr>
          <w:rFonts w:cs="Arial"/>
          <w:i/>
          <w:iCs/>
          <w:highlight w:val="yellow"/>
          <w:lang w:val="en-GB"/>
        </w:rPr>
      </w:pPr>
      <w:r w:rsidRPr="00110CD4">
        <w:rPr>
          <w:rFonts w:cs="Arial"/>
          <w:i/>
          <w:iCs/>
          <w:highlight w:val="yellow"/>
          <w:lang w:val="en-GB"/>
        </w:rPr>
        <w:t>Please indicate the discussed event as the title of your manuscript as follows: Complete title of the event (including organizer, if applicable), precise event dates and venue/location.</w:t>
      </w:r>
    </w:p>
    <w:p w14:paraId="7818E88B" w14:textId="0889F361" w:rsidR="002B0D01" w:rsidRPr="00110CD4" w:rsidRDefault="002B0D01" w:rsidP="002B0D01">
      <w:pPr>
        <w:spacing w:line="276" w:lineRule="auto"/>
        <w:jc w:val="center"/>
        <w:rPr>
          <w:rFonts w:cs="Arial"/>
          <w:i/>
          <w:iCs/>
          <w:highlight w:val="yellow"/>
          <w:lang w:val="en-GB"/>
        </w:rPr>
      </w:pPr>
      <w:r w:rsidRPr="00110CD4">
        <w:rPr>
          <w:rFonts w:cs="Arial"/>
          <w:i/>
          <w:iCs/>
          <w:highlight w:val="yellow"/>
          <w:lang w:val="en-GB"/>
        </w:rPr>
        <w:t>Example:</w:t>
      </w:r>
    </w:p>
    <w:p w14:paraId="6E9E1760" w14:textId="77777777" w:rsidR="002B0D01" w:rsidRPr="00110CD4" w:rsidRDefault="002B0D01" w:rsidP="002A670F">
      <w:pPr>
        <w:pStyle w:val="JBDGM-GelberHinweis"/>
        <w:spacing w:after="360"/>
        <w:jc w:val="center"/>
        <w:rPr>
          <w:b/>
          <w:bCs/>
          <w:highlight w:val="yellow"/>
          <w:lang w:val="en-GB"/>
        </w:rPr>
      </w:pPr>
      <w:r w:rsidRPr="00110CD4">
        <w:rPr>
          <w:b/>
          <w:bCs/>
          <w:highlight w:val="yellow"/>
          <w:lang w:val="en-GB"/>
        </w:rPr>
        <w:t>Music and Motion – Annual Conference of the German Society for Music Psychology (DGM), 15</w:t>
      </w:r>
      <w:r w:rsidRPr="00110CD4">
        <w:rPr>
          <w:b/>
          <w:bCs/>
          <w:highlight w:val="yellow"/>
          <w:vertAlign w:val="superscript"/>
          <w:lang w:val="en-GB"/>
        </w:rPr>
        <w:t>th</w:t>
      </w:r>
      <w:r w:rsidRPr="00110CD4">
        <w:rPr>
          <w:b/>
          <w:bCs/>
          <w:highlight w:val="yellow"/>
          <w:lang w:val="en-GB"/>
        </w:rPr>
        <w:t xml:space="preserve"> – 17</w:t>
      </w:r>
      <w:r w:rsidRPr="00110CD4">
        <w:rPr>
          <w:b/>
          <w:bCs/>
          <w:highlight w:val="yellow"/>
          <w:vertAlign w:val="superscript"/>
          <w:lang w:val="en-GB"/>
        </w:rPr>
        <w:t>th</w:t>
      </w:r>
      <w:r w:rsidRPr="00110CD4">
        <w:rPr>
          <w:b/>
          <w:bCs/>
          <w:highlight w:val="yellow"/>
          <w:lang w:val="en-GB"/>
        </w:rPr>
        <w:t xml:space="preserve"> September 2017, University of Hamburg</w:t>
      </w:r>
    </w:p>
    <w:p w14:paraId="2ADCA5ED" w14:textId="77777777" w:rsidR="000A1FED" w:rsidRPr="00110CD4" w:rsidRDefault="000A1FED" w:rsidP="000A1FED">
      <w:pPr>
        <w:pStyle w:val="JBDGM-Text"/>
        <w:rPr>
          <w:rFonts w:cs="Arial"/>
          <w:vertAlign w:val="superscript"/>
          <w:lang w:val="en-GB"/>
        </w:rPr>
      </w:pPr>
      <w:proofErr w:type="spellStart"/>
      <w:r w:rsidRPr="00110CD4">
        <w:rPr>
          <w:lang w:val="en-GB"/>
        </w:rPr>
        <w:t>Forename_a</w:t>
      </w:r>
      <w:proofErr w:type="spellEnd"/>
      <w:r w:rsidRPr="00110CD4">
        <w:rPr>
          <w:lang w:val="en-GB"/>
        </w:rPr>
        <w:t xml:space="preserve"> </w:t>
      </w:r>
      <w:proofErr w:type="spellStart"/>
      <w:r w:rsidRPr="00110CD4">
        <w:rPr>
          <w:u w:val="single"/>
          <w:lang w:val="en-GB"/>
        </w:rPr>
        <w:t>Surname_a</w:t>
      </w:r>
      <w:proofErr w:type="spellEnd"/>
      <w:r w:rsidRPr="00110CD4">
        <w:rPr>
          <w:rFonts w:cs="Arial"/>
          <w:lang w:val="en-GB"/>
        </w:rPr>
        <w:t xml:space="preserve">*, </w:t>
      </w:r>
      <w:proofErr w:type="spellStart"/>
      <w:r w:rsidRPr="00110CD4">
        <w:rPr>
          <w:lang w:val="en-GB"/>
        </w:rPr>
        <w:t>Forename_b</w:t>
      </w:r>
      <w:proofErr w:type="spellEnd"/>
      <w:r w:rsidRPr="00110CD4">
        <w:rPr>
          <w:lang w:val="en-GB"/>
        </w:rPr>
        <w:t xml:space="preserve"> </w:t>
      </w:r>
      <w:proofErr w:type="spellStart"/>
      <w:r w:rsidRPr="00110CD4">
        <w:rPr>
          <w:u w:val="single"/>
          <w:lang w:val="en-GB"/>
        </w:rPr>
        <w:t>Surname_b</w:t>
      </w:r>
      <w:proofErr w:type="spellEnd"/>
      <w:r w:rsidRPr="00110CD4">
        <w:rPr>
          <w:rFonts w:cs="Arial"/>
          <w:lang w:val="en-GB"/>
        </w:rPr>
        <w:t>,</w:t>
      </w:r>
      <w:r w:rsidRPr="00110CD4">
        <w:rPr>
          <w:lang w:val="en-GB"/>
        </w:rPr>
        <w:t xml:space="preserve"> </w:t>
      </w:r>
      <w:proofErr w:type="spellStart"/>
      <w:r w:rsidRPr="00110CD4">
        <w:rPr>
          <w:lang w:val="en-GB"/>
        </w:rPr>
        <w:t>Forename_c</w:t>
      </w:r>
      <w:proofErr w:type="spellEnd"/>
      <w:r w:rsidRPr="00110CD4">
        <w:rPr>
          <w:lang w:val="en-GB"/>
        </w:rPr>
        <w:t xml:space="preserve"> </w:t>
      </w:r>
      <w:proofErr w:type="spellStart"/>
      <w:r w:rsidRPr="00110CD4">
        <w:rPr>
          <w:u w:val="single"/>
          <w:lang w:val="en-GB"/>
        </w:rPr>
        <w:t>Surname_c</w:t>
      </w:r>
      <w:proofErr w:type="spellEnd"/>
    </w:p>
    <w:p w14:paraId="6DD63216" w14:textId="7C45646C" w:rsidR="000A1FED" w:rsidRPr="00110CD4" w:rsidRDefault="000A1FED" w:rsidP="000A1FED">
      <w:pPr>
        <w:pStyle w:val="JBDGM-GelberHinweis"/>
        <w:rPr>
          <w:lang w:val="en-GB"/>
        </w:rPr>
      </w:pPr>
      <w:r w:rsidRPr="00110CD4">
        <w:rPr>
          <w:highlight w:val="yellow"/>
          <w:lang w:val="en-GB"/>
        </w:rPr>
        <w:t>Note: Provide</w:t>
      </w:r>
      <w:r w:rsidR="00232962">
        <w:rPr>
          <w:highlight w:val="yellow"/>
          <w:lang w:val="en-GB"/>
        </w:rPr>
        <w:t xml:space="preserve"> the</w:t>
      </w:r>
      <w:r w:rsidRPr="00110CD4">
        <w:rPr>
          <w:highlight w:val="yellow"/>
          <w:lang w:val="en-GB"/>
        </w:rPr>
        <w:t xml:space="preserve"> full names</w:t>
      </w:r>
      <w:r w:rsidR="00232962">
        <w:rPr>
          <w:highlight w:val="yellow"/>
          <w:lang w:val="en-GB"/>
        </w:rPr>
        <w:t xml:space="preserve"> of all authors</w:t>
      </w:r>
      <w:r w:rsidRPr="00110CD4">
        <w:rPr>
          <w:highlight w:val="yellow"/>
          <w:lang w:val="en-GB"/>
        </w:rPr>
        <w:t xml:space="preserve"> in the form indicated above: “Forename Surname”. </w:t>
      </w:r>
      <w:r w:rsidRPr="00110CD4">
        <w:rPr>
          <w:highlight w:val="yellow"/>
          <w:u w:val="single"/>
          <w:lang w:val="en-GB"/>
        </w:rPr>
        <w:t>Please underline the surname(s)</w:t>
      </w:r>
      <w:r w:rsidRPr="00110CD4">
        <w:rPr>
          <w:highlight w:val="yellow"/>
          <w:lang w:val="en-GB"/>
        </w:rPr>
        <w:t>. Omit all titles/degrees (e.g.</w:t>
      </w:r>
      <w:r w:rsidR="00232962">
        <w:rPr>
          <w:highlight w:val="yellow"/>
          <w:lang w:val="en-GB"/>
        </w:rPr>
        <w:t>,</w:t>
      </w:r>
      <w:r w:rsidRPr="00110CD4">
        <w:rPr>
          <w:highlight w:val="yellow"/>
          <w:lang w:val="en-GB"/>
        </w:rPr>
        <w:t xml:space="preserve"> </w:t>
      </w:r>
      <w:proofErr w:type="spellStart"/>
      <w:r w:rsidRPr="00110CD4">
        <w:rPr>
          <w:highlight w:val="yellow"/>
          <w:lang w:val="en-GB"/>
        </w:rPr>
        <w:t>Dr.</w:t>
      </w:r>
      <w:proofErr w:type="spellEnd"/>
      <w:r w:rsidRPr="00110CD4">
        <w:rPr>
          <w:highlight w:val="yellow"/>
          <w:lang w:val="en-GB"/>
        </w:rPr>
        <w:t xml:space="preserve">, Prof. etc.). Add an asterisk (*) to the corresponding author (one author only!). </w:t>
      </w:r>
    </w:p>
    <w:p w14:paraId="4D4C70A6" w14:textId="77777777" w:rsidR="000A1FED" w:rsidRPr="00110CD4" w:rsidRDefault="000A1FED" w:rsidP="000A1FED">
      <w:pPr>
        <w:pStyle w:val="JBDGM-Text"/>
        <w:spacing w:line="360" w:lineRule="auto"/>
        <w:rPr>
          <w:lang w:val="en-GB"/>
        </w:rPr>
      </w:pPr>
    </w:p>
    <w:p w14:paraId="088A777C" w14:textId="77777777" w:rsidR="000A1FED" w:rsidRPr="00110CD4" w:rsidRDefault="000A1FED" w:rsidP="000A1FED">
      <w:pPr>
        <w:pStyle w:val="JBDGM-Text"/>
        <w:spacing w:line="360" w:lineRule="auto"/>
        <w:rPr>
          <w:lang w:val="en-GB"/>
        </w:rPr>
      </w:pPr>
      <w:r w:rsidRPr="00110CD4">
        <w:rPr>
          <w:lang w:val="en-GB"/>
        </w:rPr>
        <w:t>*Department of the corresponding author, University/Organization, Postal address, Country. E-mail address.</w:t>
      </w:r>
    </w:p>
    <w:p w14:paraId="43168818" w14:textId="32B954BE" w:rsidR="000A1FED" w:rsidRPr="00110CD4" w:rsidRDefault="000A1FED" w:rsidP="000A1FED">
      <w:pPr>
        <w:pStyle w:val="JBDGM-GelberHinweis"/>
        <w:rPr>
          <w:highlight w:val="yellow"/>
          <w:lang w:val="en-GB"/>
        </w:rPr>
      </w:pPr>
      <w:r w:rsidRPr="00110CD4">
        <w:rPr>
          <w:highlight w:val="yellow"/>
          <w:lang w:val="en-GB"/>
        </w:rPr>
        <w:t xml:space="preserve">Please provide the full postal address and e-mail address of the corresponding author. Note that this role can only be assigned to one author, </w:t>
      </w:r>
      <w:r w:rsidR="00232962">
        <w:rPr>
          <w:highlight w:val="yellow"/>
          <w:lang w:val="en-GB"/>
        </w:rPr>
        <w:t>who</w:t>
      </w:r>
      <w:r w:rsidRPr="00110CD4">
        <w:rPr>
          <w:highlight w:val="yellow"/>
          <w:lang w:val="en-GB"/>
        </w:rPr>
        <w:t xml:space="preserve"> must match the author marked with an asterisk above.</w:t>
      </w:r>
    </w:p>
    <w:p w14:paraId="3255AFDB" w14:textId="77777777" w:rsidR="00E527E4" w:rsidRPr="00110CD4" w:rsidRDefault="00E527E4">
      <w:pPr>
        <w:spacing w:after="0" w:line="240" w:lineRule="auto"/>
        <w:rPr>
          <w:rFonts w:cs="Arial"/>
          <w:i/>
          <w:iCs/>
          <w:highlight w:val="yellow"/>
          <w:lang w:val="en-GB"/>
        </w:rPr>
      </w:pPr>
      <w:r w:rsidRPr="00110CD4">
        <w:rPr>
          <w:highlight w:val="yellow"/>
          <w:lang w:val="en-GB"/>
        </w:rPr>
        <w:br w:type="page"/>
      </w:r>
    </w:p>
    <w:p w14:paraId="28464F3E" w14:textId="77777777" w:rsidR="00DA4000" w:rsidRPr="00110CD4" w:rsidRDefault="00DA4000" w:rsidP="00E527E4">
      <w:pPr>
        <w:pStyle w:val="JBDGM-GelberHinweis"/>
        <w:rPr>
          <w:highlight w:val="yellow"/>
          <w:lang w:val="en-GB"/>
        </w:rPr>
      </w:pPr>
    </w:p>
    <w:p w14:paraId="669008F8" w14:textId="15563047" w:rsidR="00817AE7" w:rsidRPr="00110CD4" w:rsidRDefault="00057078" w:rsidP="00DB624E">
      <w:pPr>
        <w:pStyle w:val="JBDGM-GelberHinweis"/>
        <w:spacing w:line="360" w:lineRule="auto"/>
        <w:rPr>
          <w:sz w:val="28"/>
          <w:szCs w:val="28"/>
          <w:lang w:val="en-GB"/>
        </w:rPr>
      </w:pPr>
      <w:r w:rsidRPr="00110CD4">
        <w:rPr>
          <w:sz w:val="28"/>
          <w:szCs w:val="28"/>
          <w:highlight w:val="yellow"/>
          <w:lang w:val="en-GB"/>
        </w:rPr>
        <w:t xml:space="preserve">Insert the main body of your manuscript here. </w:t>
      </w:r>
    </w:p>
    <w:p w14:paraId="45431ABE" w14:textId="01CF4552" w:rsidR="00F678A8" w:rsidRPr="00110CD4" w:rsidRDefault="00D403B3" w:rsidP="00B25742">
      <w:pPr>
        <w:pStyle w:val="JBDGM-GelberHinweis"/>
        <w:rPr>
          <w:lang w:val="en-GB"/>
        </w:rPr>
      </w:pPr>
      <w:r w:rsidRPr="00110CD4">
        <w:rPr>
          <w:highlight w:val="yellow"/>
          <w:lang w:val="en-GB"/>
        </w:rPr>
        <w:t xml:space="preserve">Note: </w:t>
      </w:r>
      <w:r w:rsidR="00F678A8" w:rsidRPr="00110CD4">
        <w:rPr>
          <w:highlight w:val="yellow"/>
          <w:lang w:val="en-GB"/>
        </w:rPr>
        <w:t xml:space="preserve">Organize your manuscript by headings into an unambiguous hierarchy with no more than four levels and at least two headings at each level. Please use the </w:t>
      </w:r>
      <w:r w:rsidR="002249BE" w:rsidRPr="00110CD4">
        <w:rPr>
          <w:highlight w:val="yellow"/>
          <w:lang w:val="en-GB"/>
        </w:rPr>
        <w:t>heading</w:t>
      </w:r>
      <w:r w:rsidR="005D7AE9" w:rsidRPr="00110CD4">
        <w:rPr>
          <w:highlight w:val="yellow"/>
          <w:lang w:val="en-GB"/>
        </w:rPr>
        <w:t xml:space="preserve"> templates</w:t>
      </w:r>
      <w:r w:rsidR="002249BE" w:rsidRPr="00110CD4">
        <w:rPr>
          <w:highlight w:val="yellow"/>
          <w:lang w:val="en-GB"/>
        </w:rPr>
        <w:t xml:space="preserve"> below</w:t>
      </w:r>
      <w:r w:rsidR="00E6734A" w:rsidRPr="00110CD4">
        <w:rPr>
          <w:highlight w:val="yellow"/>
          <w:lang w:val="en-GB"/>
        </w:rPr>
        <w:t xml:space="preserve"> (</w:t>
      </w:r>
      <w:r w:rsidR="002249BE" w:rsidRPr="00110CD4">
        <w:rPr>
          <w:highlight w:val="yellow"/>
          <w:lang w:val="en-GB"/>
        </w:rPr>
        <w:t xml:space="preserve">JBDGM-H1 </w:t>
      </w:r>
      <w:r w:rsidR="00E6734A" w:rsidRPr="00110CD4">
        <w:rPr>
          <w:highlight w:val="yellow"/>
          <w:lang w:val="en-GB"/>
        </w:rPr>
        <w:t xml:space="preserve">to </w:t>
      </w:r>
      <w:r w:rsidR="002249BE" w:rsidRPr="00110CD4">
        <w:rPr>
          <w:highlight w:val="yellow"/>
          <w:lang w:val="en-GB"/>
        </w:rPr>
        <w:t>JBDGM-</w:t>
      </w:r>
      <w:r w:rsidR="00E6734A" w:rsidRPr="00110CD4">
        <w:rPr>
          <w:highlight w:val="yellow"/>
          <w:lang w:val="en-GB"/>
        </w:rPr>
        <w:t>H</w:t>
      </w:r>
      <w:r w:rsidR="002249BE" w:rsidRPr="00110CD4">
        <w:rPr>
          <w:highlight w:val="yellow"/>
          <w:lang w:val="en-GB"/>
        </w:rPr>
        <w:t>4</w:t>
      </w:r>
      <w:r w:rsidR="00E6734A" w:rsidRPr="00110CD4">
        <w:rPr>
          <w:highlight w:val="yellow"/>
          <w:lang w:val="en-GB"/>
        </w:rPr>
        <w:t xml:space="preserve">) to indicate the </w:t>
      </w:r>
      <w:r w:rsidR="00232962">
        <w:rPr>
          <w:highlight w:val="yellow"/>
          <w:lang w:val="en-GB"/>
        </w:rPr>
        <w:t>corresponding</w:t>
      </w:r>
      <w:r w:rsidR="00436EB0" w:rsidRPr="00110CD4">
        <w:rPr>
          <w:highlight w:val="yellow"/>
          <w:lang w:val="en-GB"/>
        </w:rPr>
        <w:t xml:space="preserve"> </w:t>
      </w:r>
      <w:r w:rsidR="00E6734A" w:rsidRPr="00110CD4">
        <w:rPr>
          <w:highlight w:val="yellow"/>
          <w:lang w:val="en-GB"/>
        </w:rPr>
        <w:t>heading level.</w:t>
      </w:r>
      <w:r w:rsidR="00BA5FD9" w:rsidRPr="00110CD4">
        <w:rPr>
          <w:highlight w:val="yellow"/>
          <w:lang w:val="en-GB"/>
        </w:rPr>
        <w:t xml:space="preserve"> </w:t>
      </w:r>
      <w:r w:rsidR="00232962">
        <w:rPr>
          <w:highlight w:val="yellow"/>
          <w:lang w:val="en-GB"/>
        </w:rPr>
        <w:t>Please do not set</w:t>
      </w:r>
      <w:r w:rsidR="00BA5FD9" w:rsidRPr="00110CD4">
        <w:rPr>
          <w:highlight w:val="yellow"/>
          <w:lang w:val="en-GB"/>
        </w:rPr>
        <w:t xml:space="preserve"> custom styles</w:t>
      </w:r>
      <w:r w:rsidR="00232962">
        <w:rPr>
          <w:highlight w:val="yellow"/>
          <w:lang w:val="en-GB"/>
        </w:rPr>
        <w:t>.</w:t>
      </w:r>
      <w:r w:rsidR="00BA5FD9" w:rsidRPr="00110CD4">
        <w:rPr>
          <w:highlight w:val="yellow"/>
          <w:lang w:val="en-GB"/>
        </w:rPr>
        <w:t xml:space="preserve"> Please </w:t>
      </w:r>
      <w:r w:rsidR="00CD3072" w:rsidRPr="00110CD4">
        <w:rPr>
          <w:highlight w:val="yellow"/>
          <w:lang w:val="en-GB"/>
        </w:rPr>
        <w:t>also</w:t>
      </w:r>
      <w:r w:rsidR="00BA5FD9" w:rsidRPr="00110CD4">
        <w:rPr>
          <w:highlight w:val="yellow"/>
          <w:lang w:val="en-GB"/>
        </w:rPr>
        <w:t xml:space="preserve"> note that according to APA</w:t>
      </w:r>
      <w:r w:rsidR="00C02317" w:rsidRPr="00110CD4">
        <w:rPr>
          <w:highlight w:val="yellow"/>
          <w:lang w:val="en-GB"/>
        </w:rPr>
        <w:t>7</w:t>
      </w:r>
      <w:r w:rsidR="00BA5FD9" w:rsidRPr="00110CD4">
        <w:rPr>
          <w:highlight w:val="yellow"/>
          <w:lang w:val="en-GB"/>
        </w:rPr>
        <w:t xml:space="preserve"> guidelines, headings are not numbered.</w:t>
      </w:r>
    </w:p>
    <w:p w14:paraId="66EA4AC3" w14:textId="07A309C6" w:rsidR="00F678A8" w:rsidRPr="00110CD4" w:rsidRDefault="00744461" w:rsidP="00B25581">
      <w:pPr>
        <w:pStyle w:val="JBDGM-GelberHinweis"/>
        <w:rPr>
          <w:highlight w:val="yellow"/>
          <w:lang w:val="en-GB"/>
        </w:rPr>
      </w:pPr>
      <w:r w:rsidRPr="00110CD4">
        <w:rPr>
          <w:highlight w:val="yellow"/>
          <w:lang w:val="en-GB"/>
        </w:rPr>
        <w:t>Please start the main body of your manuscript with the first heading.</w:t>
      </w:r>
    </w:p>
    <w:p w14:paraId="12CD39CB" w14:textId="3D69CC29" w:rsidR="009C41C4" w:rsidRPr="00110CD4" w:rsidRDefault="00D00B4B" w:rsidP="0085183E">
      <w:pPr>
        <w:pStyle w:val="berschrift1"/>
        <w:rPr>
          <w:lang w:val="en-GB"/>
        </w:rPr>
      </w:pPr>
      <w:r w:rsidRPr="00110CD4">
        <w:rPr>
          <w:lang w:val="en-GB"/>
        </w:rPr>
        <w:t>Head</w:t>
      </w:r>
      <w:r w:rsidR="00F55593" w:rsidRPr="00110CD4">
        <w:rPr>
          <w:lang w:val="en-GB"/>
        </w:rPr>
        <w:t>ing</w:t>
      </w:r>
      <w:r w:rsidR="00817AE7" w:rsidRPr="00110CD4">
        <w:rPr>
          <w:lang w:val="en-GB"/>
        </w:rPr>
        <w:t xml:space="preserve"> 1</w:t>
      </w:r>
      <w:r w:rsidR="009C41C4" w:rsidRPr="00110CD4">
        <w:rPr>
          <w:lang w:val="en-GB"/>
        </w:rPr>
        <w:t xml:space="preserve"> (</w:t>
      </w:r>
      <w:r w:rsidR="002E4F74" w:rsidRPr="00110CD4">
        <w:rPr>
          <w:lang w:val="en-GB"/>
        </w:rPr>
        <w:t>MS Word Paragraph style</w:t>
      </w:r>
      <w:r w:rsidR="009C41C4" w:rsidRPr="00110CD4">
        <w:rPr>
          <w:lang w:val="en-GB"/>
        </w:rPr>
        <w:t xml:space="preserve">: </w:t>
      </w:r>
      <w:r w:rsidR="00B42A11" w:rsidRPr="00110CD4">
        <w:rPr>
          <w:lang w:val="en-GB"/>
        </w:rPr>
        <w:t>JBDGM-</w:t>
      </w:r>
      <w:r w:rsidRPr="00110CD4">
        <w:rPr>
          <w:lang w:val="en-GB"/>
        </w:rPr>
        <w:t>H</w:t>
      </w:r>
      <w:r w:rsidR="00B42A11" w:rsidRPr="00110CD4">
        <w:rPr>
          <w:lang w:val="en-GB"/>
        </w:rPr>
        <w:t>1</w:t>
      </w:r>
      <w:r w:rsidR="009C41C4" w:rsidRPr="00110CD4">
        <w:rPr>
          <w:lang w:val="en-GB"/>
        </w:rPr>
        <w:t>)</w:t>
      </w:r>
    </w:p>
    <w:p w14:paraId="1873C282" w14:textId="3361F809" w:rsidR="000B69F2" w:rsidRPr="00110CD4" w:rsidRDefault="000B69F2" w:rsidP="000B6390">
      <w:pPr>
        <w:pStyle w:val="JBDGM-Text"/>
        <w:rPr>
          <w:lang w:val="en-GB"/>
        </w:rPr>
      </w:pPr>
      <w:r w:rsidRPr="00110CD4">
        <w:rPr>
          <w:lang w:val="en-GB"/>
        </w:rPr>
        <w:t xml:space="preserve">For the main body of your manuscript, </w:t>
      </w:r>
      <w:r w:rsidR="00934CFD" w:rsidRPr="00110CD4">
        <w:rPr>
          <w:lang w:val="en-GB"/>
        </w:rPr>
        <w:t xml:space="preserve">please use the </w:t>
      </w:r>
      <w:r w:rsidR="002E4F74" w:rsidRPr="00110CD4">
        <w:rPr>
          <w:lang w:val="en-GB"/>
        </w:rPr>
        <w:t>paragraph style</w:t>
      </w:r>
      <w:r w:rsidR="00934CFD" w:rsidRPr="00110CD4">
        <w:rPr>
          <w:lang w:val="en-GB"/>
        </w:rPr>
        <w:t xml:space="preserve"> JBDGM-Text provided in this document. </w:t>
      </w:r>
    </w:p>
    <w:p w14:paraId="7788183F" w14:textId="3F8CFA4F" w:rsidR="006A31EE" w:rsidRPr="00110CD4" w:rsidRDefault="000B6390" w:rsidP="003F7256">
      <w:pPr>
        <w:pStyle w:val="JBDGMQuote"/>
        <w:rPr>
          <w:lang w:val="en-GB"/>
        </w:rPr>
      </w:pPr>
      <w:r w:rsidRPr="00110CD4">
        <w:rPr>
          <w:lang w:val="en-GB"/>
        </w:rPr>
        <w:t>Direct quotations of more than 40 words should, according to APA guidelines,</w:t>
      </w:r>
      <w:r w:rsidR="00E84513" w:rsidRPr="00110CD4">
        <w:rPr>
          <w:lang w:val="en-GB"/>
        </w:rPr>
        <w:t xml:space="preserve"> </w:t>
      </w:r>
      <w:r w:rsidR="00DC2742" w:rsidRPr="00110CD4">
        <w:rPr>
          <w:lang w:val="en-GB"/>
        </w:rPr>
        <w:t xml:space="preserve">be inserted as an intended </w:t>
      </w:r>
      <w:r w:rsidR="0004763C" w:rsidRPr="00110CD4">
        <w:rPr>
          <w:lang w:val="en-GB"/>
        </w:rPr>
        <w:t>paragraph</w:t>
      </w:r>
      <w:r w:rsidR="00DC2742" w:rsidRPr="00110CD4">
        <w:rPr>
          <w:lang w:val="en-GB"/>
        </w:rPr>
        <w:t xml:space="preserve"> and not include any </w:t>
      </w:r>
      <w:r w:rsidRPr="00110CD4">
        <w:rPr>
          <w:lang w:val="en-GB"/>
        </w:rPr>
        <w:t>quotation marks, as</w:t>
      </w:r>
      <w:r w:rsidR="00E84513" w:rsidRPr="00110CD4">
        <w:rPr>
          <w:lang w:val="en-GB"/>
        </w:rPr>
        <w:t xml:space="preserve"> </w:t>
      </w:r>
      <w:r w:rsidRPr="00110CD4">
        <w:rPr>
          <w:lang w:val="en-GB"/>
        </w:rPr>
        <w:t>shown</w:t>
      </w:r>
      <w:r w:rsidR="00DC2742" w:rsidRPr="00110CD4">
        <w:rPr>
          <w:lang w:val="en-GB"/>
        </w:rPr>
        <w:t xml:space="preserve"> </w:t>
      </w:r>
      <w:r w:rsidRPr="00110CD4">
        <w:rPr>
          <w:lang w:val="en-GB"/>
        </w:rPr>
        <w:t xml:space="preserve">here </w:t>
      </w:r>
      <w:r w:rsidR="006A31EE" w:rsidRPr="00110CD4">
        <w:rPr>
          <w:lang w:val="en-GB"/>
        </w:rPr>
        <w:t>(</w:t>
      </w:r>
      <w:r w:rsidR="002E4F74" w:rsidRPr="00110CD4">
        <w:rPr>
          <w:lang w:val="en-GB"/>
        </w:rPr>
        <w:t>paragraph style</w:t>
      </w:r>
      <w:r w:rsidR="006A31EE" w:rsidRPr="00110CD4">
        <w:rPr>
          <w:lang w:val="en-GB"/>
        </w:rPr>
        <w:t xml:space="preserve"> JBDGM-Quote).</w:t>
      </w:r>
    </w:p>
    <w:p w14:paraId="5F869C71" w14:textId="5A64AEDC" w:rsidR="00CE6E48" w:rsidRPr="00110CD4" w:rsidRDefault="006A31EE" w:rsidP="003F7256">
      <w:pPr>
        <w:pStyle w:val="JBDGM-List"/>
        <w:rPr>
          <w:lang w:val="en-GB"/>
        </w:rPr>
      </w:pPr>
      <w:r w:rsidRPr="00110CD4">
        <w:rPr>
          <w:lang w:val="en-GB"/>
        </w:rPr>
        <w:t>For bulleted lists …</w:t>
      </w:r>
    </w:p>
    <w:p w14:paraId="116D4382" w14:textId="1CE64088" w:rsidR="00CE6E48" w:rsidRPr="00110CD4" w:rsidRDefault="00CE6E48" w:rsidP="003F7256">
      <w:pPr>
        <w:pStyle w:val="JBDGM-List"/>
        <w:rPr>
          <w:lang w:val="en-GB"/>
        </w:rPr>
      </w:pPr>
      <w:r w:rsidRPr="00110CD4">
        <w:rPr>
          <w:lang w:val="en-GB"/>
        </w:rPr>
        <w:t xml:space="preserve">... </w:t>
      </w:r>
      <w:r w:rsidR="006A31EE" w:rsidRPr="00110CD4">
        <w:rPr>
          <w:lang w:val="en-GB"/>
        </w:rPr>
        <w:t xml:space="preserve">please use the </w:t>
      </w:r>
      <w:r w:rsidR="002E4F74" w:rsidRPr="00110CD4">
        <w:rPr>
          <w:lang w:val="en-GB"/>
        </w:rPr>
        <w:t>paragraph style</w:t>
      </w:r>
      <w:r w:rsidR="006A31EE" w:rsidRPr="00110CD4">
        <w:rPr>
          <w:lang w:val="en-GB"/>
        </w:rPr>
        <w:t xml:space="preserve"> </w:t>
      </w:r>
      <w:r w:rsidRPr="00110CD4">
        <w:rPr>
          <w:lang w:val="en-GB"/>
        </w:rPr>
        <w:t>JBDGM-List</w:t>
      </w:r>
    </w:p>
    <w:p w14:paraId="662ED365" w14:textId="368DE339" w:rsidR="009C41C4" w:rsidRPr="00110CD4" w:rsidRDefault="008B3A97" w:rsidP="0098658D">
      <w:pPr>
        <w:pStyle w:val="berschrift2"/>
        <w:rPr>
          <w:lang w:val="en-GB"/>
        </w:rPr>
      </w:pPr>
      <w:r w:rsidRPr="00110CD4">
        <w:rPr>
          <w:lang w:val="en-GB"/>
        </w:rPr>
        <w:t>Head</w:t>
      </w:r>
      <w:r w:rsidR="00D637CA" w:rsidRPr="00110CD4">
        <w:rPr>
          <w:lang w:val="en-GB"/>
        </w:rPr>
        <w:t>ing</w:t>
      </w:r>
      <w:r w:rsidR="001B41FC" w:rsidRPr="00110CD4">
        <w:rPr>
          <w:lang w:val="en-GB"/>
        </w:rPr>
        <w:t xml:space="preserve"> 2 (</w:t>
      </w:r>
      <w:r w:rsidR="002E4F74" w:rsidRPr="00110CD4">
        <w:rPr>
          <w:lang w:val="en-GB"/>
        </w:rPr>
        <w:t>Paragraph style</w:t>
      </w:r>
      <w:r w:rsidR="001B41FC" w:rsidRPr="00110CD4">
        <w:rPr>
          <w:lang w:val="en-GB"/>
        </w:rPr>
        <w:t xml:space="preserve">: </w:t>
      </w:r>
      <w:r w:rsidR="00B42A11" w:rsidRPr="00110CD4">
        <w:rPr>
          <w:lang w:val="en-GB"/>
        </w:rPr>
        <w:t>JBDGM-</w:t>
      </w:r>
      <w:r w:rsidRPr="00110CD4">
        <w:rPr>
          <w:lang w:val="en-GB"/>
        </w:rPr>
        <w:t>H</w:t>
      </w:r>
      <w:r w:rsidR="001B41FC" w:rsidRPr="00110CD4">
        <w:rPr>
          <w:lang w:val="en-GB"/>
        </w:rPr>
        <w:t>2)</w:t>
      </w:r>
    </w:p>
    <w:p w14:paraId="54A5FDD7" w14:textId="2A542E03" w:rsidR="00080768" w:rsidRPr="00110CD4" w:rsidRDefault="008B3A97" w:rsidP="0098658D">
      <w:pPr>
        <w:pStyle w:val="berschrift3"/>
        <w:rPr>
          <w:lang w:val="en-GB"/>
        </w:rPr>
      </w:pPr>
      <w:r w:rsidRPr="00110CD4">
        <w:rPr>
          <w:lang w:val="en-GB"/>
        </w:rPr>
        <w:t>Head</w:t>
      </w:r>
      <w:r w:rsidR="00463B44" w:rsidRPr="00110CD4">
        <w:rPr>
          <w:lang w:val="en-GB"/>
        </w:rPr>
        <w:t>ing</w:t>
      </w:r>
      <w:r w:rsidR="001B41FC" w:rsidRPr="00110CD4">
        <w:rPr>
          <w:lang w:val="en-GB"/>
        </w:rPr>
        <w:t xml:space="preserve"> 3 (</w:t>
      </w:r>
      <w:r w:rsidR="002E4F74" w:rsidRPr="00110CD4">
        <w:rPr>
          <w:lang w:val="en-GB"/>
        </w:rPr>
        <w:t>Paragraph style</w:t>
      </w:r>
      <w:r w:rsidR="001B41FC" w:rsidRPr="00110CD4">
        <w:rPr>
          <w:lang w:val="en-GB"/>
        </w:rPr>
        <w:t xml:space="preserve">: </w:t>
      </w:r>
      <w:r w:rsidR="00B42A11" w:rsidRPr="00110CD4">
        <w:rPr>
          <w:lang w:val="en-GB"/>
        </w:rPr>
        <w:t>JBDGM-</w:t>
      </w:r>
      <w:r w:rsidRPr="00110CD4">
        <w:rPr>
          <w:lang w:val="en-GB"/>
        </w:rPr>
        <w:t>H</w:t>
      </w:r>
      <w:r w:rsidR="00B42A11" w:rsidRPr="00110CD4">
        <w:rPr>
          <w:lang w:val="en-GB"/>
        </w:rPr>
        <w:t>3</w:t>
      </w:r>
      <w:r w:rsidR="001B41FC" w:rsidRPr="00110CD4">
        <w:rPr>
          <w:lang w:val="en-GB"/>
        </w:rPr>
        <w:t>)</w:t>
      </w:r>
    </w:p>
    <w:p w14:paraId="59C7B5D4" w14:textId="18F9FD10" w:rsidR="009C41C4" w:rsidRPr="00110CD4" w:rsidRDefault="00B47FD1" w:rsidP="0098658D">
      <w:pPr>
        <w:pStyle w:val="berschrift4"/>
        <w:rPr>
          <w:lang w:val="en-GB"/>
        </w:rPr>
      </w:pPr>
      <w:r w:rsidRPr="00110CD4">
        <w:rPr>
          <w:lang w:val="en-GB"/>
        </w:rPr>
        <w:t>Head</w:t>
      </w:r>
      <w:r w:rsidR="00463B44" w:rsidRPr="00110CD4">
        <w:rPr>
          <w:lang w:val="en-GB"/>
        </w:rPr>
        <w:t>ing</w:t>
      </w:r>
      <w:r w:rsidR="001B41FC" w:rsidRPr="00110CD4">
        <w:rPr>
          <w:lang w:val="en-GB"/>
        </w:rPr>
        <w:t xml:space="preserve"> 4 (</w:t>
      </w:r>
      <w:r w:rsidR="002E4F74" w:rsidRPr="00110CD4">
        <w:rPr>
          <w:lang w:val="en-GB"/>
        </w:rPr>
        <w:t>Paragraph style</w:t>
      </w:r>
      <w:r w:rsidR="001B41FC" w:rsidRPr="00110CD4">
        <w:rPr>
          <w:lang w:val="en-GB"/>
        </w:rPr>
        <w:t xml:space="preserve">: </w:t>
      </w:r>
      <w:r w:rsidR="00B42A11" w:rsidRPr="00110CD4">
        <w:rPr>
          <w:lang w:val="en-GB"/>
        </w:rPr>
        <w:t>JBDGM-</w:t>
      </w:r>
      <w:r w:rsidRPr="00110CD4">
        <w:rPr>
          <w:lang w:val="en-GB"/>
        </w:rPr>
        <w:t>H</w:t>
      </w:r>
      <w:r w:rsidR="00B42A11" w:rsidRPr="00110CD4">
        <w:rPr>
          <w:lang w:val="en-GB"/>
        </w:rPr>
        <w:t>4</w:t>
      </w:r>
      <w:r w:rsidR="001B41FC" w:rsidRPr="00110CD4">
        <w:rPr>
          <w:lang w:val="en-GB"/>
        </w:rPr>
        <w:t>)</w:t>
      </w:r>
    </w:p>
    <w:p w14:paraId="321CF11F" w14:textId="569E39D1" w:rsidR="00E527E4" w:rsidRPr="00110CD4" w:rsidRDefault="00750EF1" w:rsidP="0024416B">
      <w:pPr>
        <w:pStyle w:val="JBDGM-GelberHinweis"/>
        <w:rPr>
          <w:highlight w:val="yellow"/>
          <w:lang w:val="en-GB"/>
        </w:rPr>
      </w:pPr>
      <w:r w:rsidRPr="00110CD4">
        <w:rPr>
          <w:highlight w:val="yellow"/>
          <w:lang w:val="en-GB"/>
        </w:rPr>
        <w:t xml:space="preserve">Note: </w:t>
      </w:r>
      <w:r w:rsidR="00242FD7" w:rsidRPr="00110CD4">
        <w:rPr>
          <w:highlight w:val="yellow"/>
          <w:lang w:val="en-GB"/>
        </w:rPr>
        <w:t xml:space="preserve">For further </w:t>
      </w:r>
      <w:r w:rsidR="00E5515C" w:rsidRPr="00110CD4">
        <w:rPr>
          <w:highlight w:val="yellow"/>
          <w:lang w:val="en-GB"/>
        </w:rPr>
        <w:t xml:space="preserve">formal requirements </w:t>
      </w:r>
      <w:r w:rsidR="00804314" w:rsidRPr="00110CD4">
        <w:rPr>
          <w:highlight w:val="yellow"/>
          <w:lang w:val="en-GB"/>
        </w:rPr>
        <w:t>regarding</w:t>
      </w:r>
      <w:r w:rsidR="00E5515C" w:rsidRPr="00110CD4">
        <w:rPr>
          <w:highlight w:val="yellow"/>
          <w:lang w:val="en-GB"/>
        </w:rPr>
        <w:t xml:space="preserve"> the main body</w:t>
      </w:r>
      <w:r w:rsidR="00D95276" w:rsidRPr="00110CD4">
        <w:rPr>
          <w:highlight w:val="yellow"/>
          <w:lang w:val="en-GB"/>
        </w:rPr>
        <w:t xml:space="preserve"> of your text</w:t>
      </w:r>
      <w:r w:rsidR="00E5515C" w:rsidRPr="00110CD4">
        <w:rPr>
          <w:highlight w:val="yellow"/>
          <w:lang w:val="en-GB"/>
        </w:rPr>
        <w:t xml:space="preserve">, please also </w:t>
      </w:r>
      <w:r w:rsidR="00232962">
        <w:rPr>
          <w:highlight w:val="yellow"/>
          <w:lang w:val="en-GB"/>
        </w:rPr>
        <w:t>pay close attention to</w:t>
      </w:r>
      <w:r w:rsidR="00E5515C" w:rsidRPr="00110CD4">
        <w:rPr>
          <w:highlight w:val="yellow"/>
          <w:lang w:val="en-GB"/>
        </w:rPr>
        <w:t xml:space="preserve"> the </w:t>
      </w:r>
      <w:r w:rsidR="00C02317" w:rsidRPr="00110CD4">
        <w:rPr>
          <w:highlight w:val="yellow"/>
          <w:lang w:val="en-GB"/>
        </w:rPr>
        <w:t>“</w:t>
      </w:r>
      <w:r w:rsidR="00E5515C" w:rsidRPr="00110CD4">
        <w:rPr>
          <w:highlight w:val="yellow"/>
          <w:lang w:val="en-GB"/>
        </w:rPr>
        <w:t>Notes on Manuscript Formatting</w:t>
      </w:r>
      <w:r w:rsidR="00C02317" w:rsidRPr="00110CD4">
        <w:rPr>
          <w:highlight w:val="yellow"/>
          <w:lang w:val="en-GB"/>
        </w:rPr>
        <w:t>”</w:t>
      </w:r>
      <w:r w:rsidR="00E5515C" w:rsidRPr="00110CD4">
        <w:rPr>
          <w:highlight w:val="yellow"/>
          <w:lang w:val="en-GB"/>
        </w:rPr>
        <w:t xml:space="preserve"> at the end of this document.</w:t>
      </w:r>
    </w:p>
    <w:p w14:paraId="168CD01E" w14:textId="19E82517" w:rsidR="009C41C4" w:rsidRPr="00110CD4" w:rsidRDefault="0020300A" w:rsidP="006454FD">
      <w:pPr>
        <w:pStyle w:val="berschrift1"/>
        <w:rPr>
          <w:lang w:val="en-GB"/>
        </w:rPr>
      </w:pPr>
      <w:r w:rsidRPr="00110CD4">
        <w:rPr>
          <w:lang w:val="en-GB"/>
        </w:rPr>
        <w:t>References</w:t>
      </w:r>
    </w:p>
    <w:p w14:paraId="32C11803" w14:textId="1DFEBEDC" w:rsidR="003D492A" w:rsidRPr="00110CD4" w:rsidRDefault="00736823" w:rsidP="00E84513">
      <w:pPr>
        <w:pStyle w:val="JBDGM-Literature"/>
        <w:rPr>
          <w:lang w:val="en-GB"/>
        </w:rPr>
      </w:pPr>
      <w:r w:rsidRPr="00110CD4">
        <w:rPr>
          <w:lang w:val="en-GB"/>
        </w:rPr>
        <w:t>Insert references here.</w:t>
      </w:r>
    </w:p>
    <w:p w14:paraId="6BB6A91D" w14:textId="650FC5FE" w:rsidR="009E5797" w:rsidRPr="00110CD4" w:rsidRDefault="006513AD" w:rsidP="00F8621B">
      <w:pPr>
        <w:pStyle w:val="JBDGM-GelberHinweis"/>
        <w:rPr>
          <w:highlight w:val="yellow"/>
          <w:lang w:val="en-GB"/>
        </w:rPr>
      </w:pPr>
      <w:r w:rsidRPr="00110CD4">
        <w:rPr>
          <w:highlight w:val="yellow"/>
          <w:lang w:val="en-GB"/>
        </w:rPr>
        <w:t>Note</w:t>
      </w:r>
      <w:r w:rsidR="003D492A" w:rsidRPr="00110CD4">
        <w:rPr>
          <w:highlight w:val="yellow"/>
          <w:lang w:val="en-GB"/>
        </w:rPr>
        <w:t>:</w:t>
      </w:r>
      <w:r w:rsidR="009D71C0" w:rsidRPr="00110CD4">
        <w:rPr>
          <w:highlight w:val="yellow"/>
          <w:lang w:val="en-GB"/>
        </w:rPr>
        <w:t xml:space="preserve"> </w:t>
      </w:r>
      <w:r w:rsidR="0080643E" w:rsidRPr="00110CD4">
        <w:rPr>
          <w:highlight w:val="yellow"/>
          <w:lang w:val="en-GB"/>
        </w:rPr>
        <w:t>Use APA style (</w:t>
      </w:r>
      <w:r w:rsidR="007156F0" w:rsidRPr="00110CD4">
        <w:rPr>
          <w:highlight w:val="yellow"/>
          <w:lang w:val="en-GB"/>
        </w:rPr>
        <w:t>7</w:t>
      </w:r>
      <w:r w:rsidR="00FC280D" w:rsidRPr="00110CD4">
        <w:rPr>
          <w:highlight w:val="yellow"/>
          <w:vertAlign w:val="superscript"/>
          <w:lang w:val="en-GB"/>
        </w:rPr>
        <w:t>th</w:t>
      </w:r>
      <w:r w:rsidR="0080643E" w:rsidRPr="00110CD4">
        <w:rPr>
          <w:highlight w:val="yellow"/>
          <w:lang w:val="en-GB"/>
        </w:rPr>
        <w:t xml:space="preserve"> edition) to format your references. </w:t>
      </w:r>
      <w:r w:rsidR="00F074EE" w:rsidRPr="00110CD4">
        <w:rPr>
          <w:highlight w:val="yellow"/>
          <w:lang w:val="en-GB"/>
        </w:rPr>
        <w:t xml:space="preserve">Please also consider the supplementary </w:t>
      </w:r>
      <w:r w:rsidR="009E5797" w:rsidRPr="00110CD4">
        <w:rPr>
          <w:highlight w:val="yellow"/>
          <w:lang w:val="en-GB"/>
        </w:rPr>
        <w:t>“</w:t>
      </w:r>
      <w:r w:rsidR="00F074EE" w:rsidRPr="00110CD4">
        <w:rPr>
          <w:highlight w:val="yellow"/>
          <w:lang w:val="en-GB"/>
        </w:rPr>
        <w:t xml:space="preserve">Notes on Manuscript </w:t>
      </w:r>
      <w:r w:rsidR="009E5797" w:rsidRPr="00110CD4">
        <w:rPr>
          <w:highlight w:val="yellow"/>
          <w:lang w:val="en-GB"/>
        </w:rPr>
        <w:t xml:space="preserve">Formatting” </w:t>
      </w:r>
      <w:r w:rsidR="00F074EE" w:rsidRPr="00110CD4">
        <w:rPr>
          <w:highlight w:val="yellow"/>
          <w:lang w:val="en-GB"/>
        </w:rPr>
        <w:t>as well as the examples provided at the end of this document</w:t>
      </w:r>
      <w:r w:rsidR="00BC1060" w:rsidRPr="00110CD4">
        <w:rPr>
          <w:highlight w:val="yellow"/>
          <w:lang w:val="en-GB"/>
        </w:rPr>
        <w:t xml:space="preserve">, which will </w:t>
      </w:r>
      <w:r w:rsidR="003F6A5F" w:rsidRPr="00110CD4">
        <w:rPr>
          <w:highlight w:val="yellow"/>
          <w:lang w:val="en-GB"/>
        </w:rPr>
        <w:t xml:space="preserve">point </w:t>
      </w:r>
      <w:r w:rsidR="00DD4A9B" w:rsidRPr="00110CD4">
        <w:rPr>
          <w:highlight w:val="yellow"/>
          <w:lang w:val="en-GB"/>
        </w:rPr>
        <w:t>to</w:t>
      </w:r>
      <w:r w:rsidR="00111F9D" w:rsidRPr="00110CD4">
        <w:rPr>
          <w:highlight w:val="yellow"/>
          <w:lang w:val="en-GB"/>
        </w:rPr>
        <w:t xml:space="preserve"> some crucial exceptions from APA guidelines.</w:t>
      </w:r>
    </w:p>
    <w:p w14:paraId="5A2A214A" w14:textId="6AACA02C" w:rsidR="006F280D" w:rsidRPr="00110CD4" w:rsidRDefault="009E5797" w:rsidP="009E5797">
      <w:pPr>
        <w:spacing w:after="0" w:line="240" w:lineRule="auto"/>
        <w:rPr>
          <w:rFonts w:cs="Arial"/>
          <w:i/>
          <w:iCs/>
          <w:highlight w:val="yellow"/>
          <w:lang w:val="en-GB"/>
        </w:rPr>
      </w:pPr>
      <w:r w:rsidRPr="00110CD4">
        <w:rPr>
          <w:highlight w:val="yellow"/>
          <w:lang w:val="en-GB"/>
        </w:rPr>
        <w:br w:type="page"/>
      </w:r>
    </w:p>
    <w:p w14:paraId="0556D45B" w14:textId="4A6138B8" w:rsidR="00DE1CE1" w:rsidRPr="00110CD4" w:rsidRDefault="00E13B89" w:rsidP="005322BA">
      <w:pPr>
        <w:pStyle w:val="berschrift1"/>
        <w:rPr>
          <w:lang w:val="en-GB"/>
        </w:rPr>
      </w:pPr>
      <w:r w:rsidRPr="00110CD4">
        <w:rPr>
          <w:highlight w:val="yellow"/>
          <w:lang w:val="en-GB"/>
        </w:rPr>
        <w:lastRenderedPageBreak/>
        <w:t>Notes on Manuscript Formatting</w:t>
      </w:r>
    </w:p>
    <w:p w14:paraId="0F1CF317" w14:textId="77777777" w:rsidR="00BD775D" w:rsidRPr="009960ED" w:rsidRDefault="00BD775D" w:rsidP="00BD775D">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 xml:space="preserve">pay close attention to these guidelines </w:t>
      </w:r>
      <w:proofErr w:type="gramStart"/>
      <w:r>
        <w:rPr>
          <w:lang w:val="en-GB"/>
        </w:rPr>
        <w:t>in order to</w:t>
      </w:r>
      <w:proofErr w:type="gramEnd"/>
      <w:r>
        <w:rPr>
          <w:lang w:val="en-GB"/>
        </w:rPr>
        <w:t xml:space="preserve">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 xml:space="preserve">main body, bulleted </w:t>
      </w:r>
      <w:proofErr w:type="gramStart"/>
      <w:r w:rsidRPr="009960ED">
        <w:rPr>
          <w:lang w:val="en-GB"/>
        </w:rPr>
        <w:t>lists</w:t>
      </w:r>
      <w:proofErr w:type="gramEnd"/>
      <w:r w:rsidRPr="009960ED">
        <w:rPr>
          <w:lang w:val="en-GB"/>
        </w:rPr>
        <w:t xml:space="preserve"> and headings.</w:t>
      </w:r>
    </w:p>
    <w:p w14:paraId="64A66137" w14:textId="77777777" w:rsidR="00BD775D" w:rsidRPr="009960ED" w:rsidRDefault="00BD775D" w:rsidP="00BD775D">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5DEC6D18" w14:textId="77777777" w:rsidR="00BD775D" w:rsidRPr="009960ED" w:rsidRDefault="00BD775D" w:rsidP="00BD775D">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t>
      </w:r>
      <w:proofErr w:type="gramStart"/>
      <w:r w:rsidRPr="009960ED">
        <w:rPr>
          <w:lang w:val="en-GB"/>
        </w:rPr>
        <w:t>with the exception of</w:t>
      </w:r>
      <w:proofErr w:type="gramEnd"/>
      <w:r w:rsidRPr="009960ED">
        <w:rPr>
          <w:lang w:val="en-GB"/>
        </w:rPr>
        <w:t xml:space="preserve"> a few amendments clarified in the following. Useful additional information can also be </w:t>
      </w:r>
      <w:r>
        <w:rPr>
          <w:lang w:val="en-GB"/>
        </w:rPr>
        <w:t>found in</w:t>
      </w:r>
      <w:r w:rsidRPr="009960ED">
        <w:rPr>
          <w:lang w:val="en-GB"/>
        </w:rPr>
        <w:t xml:space="preserve"> the APA style blog (</w:t>
      </w:r>
      <w:hyperlink r:id="rId10"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w:t>
      </w:r>
      <w:proofErr w:type="spellStart"/>
      <w:r w:rsidRPr="009960ED">
        <w:rPr>
          <w:lang w:val="en-GB"/>
        </w:rPr>
        <w:t>PsychOpen</w:t>
      </w:r>
      <w:proofErr w:type="spellEnd"/>
      <w:r w:rsidRPr="009960ED">
        <w:rPr>
          <w:lang w:val="en-GB"/>
        </w:rPr>
        <w:t xml:space="preserve"> Author Guidelines (</w:t>
      </w:r>
      <w:hyperlink r:id="rId11" w:history="1">
        <w:r w:rsidRPr="009960ED">
          <w:rPr>
            <w:rStyle w:val="Hyperlink"/>
            <w:lang w:val="en-GB"/>
          </w:rPr>
          <w:t>http://www.psychopen.eu/author_guidelines/</w:t>
        </w:r>
      </w:hyperlink>
      <w:r w:rsidRPr="009960ED">
        <w:rPr>
          <w:lang w:val="en-GB"/>
        </w:rPr>
        <w:t xml:space="preserve">). </w:t>
      </w:r>
    </w:p>
    <w:p w14:paraId="5222240F" w14:textId="77777777" w:rsidR="00BD775D" w:rsidRPr="009960ED" w:rsidRDefault="00BD775D" w:rsidP="00BD775D">
      <w:pPr>
        <w:pStyle w:val="berschrift2"/>
        <w:spacing w:line="360" w:lineRule="auto"/>
        <w:rPr>
          <w:lang w:val="en-GB"/>
        </w:rPr>
      </w:pPr>
      <w:r w:rsidRPr="009960ED">
        <w:rPr>
          <w:lang w:val="en-GB"/>
        </w:rPr>
        <w:t>Gender-equitable Use of Language</w:t>
      </w:r>
    </w:p>
    <w:p w14:paraId="02CE3456" w14:textId="77777777" w:rsidR="00BD775D" w:rsidRPr="009960ED" w:rsidRDefault="00BD775D" w:rsidP="00BD775D">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3BBA7566" w14:textId="77777777" w:rsidR="00BD775D" w:rsidRPr="009960ED" w:rsidRDefault="00BD775D" w:rsidP="00BD775D">
      <w:pPr>
        <w:pStyle w:val="berschrift2"/>
        <w:spacing w:line="360" w:lineRule="auto"/>
        <w:rPr>
          <w:lang w:val="en-GB"/>
        </w:rPr>
      </w:pPr>
      <w:r w:rsidRPr="009960ED">
        <w:rPr>
          <w:lang w:val="en-GB"/>
        </w:rPr>
        <w:t>Enumerations and Lists</w:t>
      </w:r>
    </w:p>
    <w:p w14:paraId="7B369FB2" w14:textId="77777777" w:rsidR="00BD775D" w:rsidRPr="009960ED" w:rsidRDefault="00BD775D" w:rsidP="00BD775D">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7999781B" w14:textId="77777777" w:rsidR="00BD775D" w:rsidRPr="009960ED" w:rsidRDefault="00BD775D" w:rsidP="00BD775D">
      <w:pPr>
        <w:pStyle w:val="berschrift2"/>
        <w:spacing w:line="360" w:lineRule="auto"/>
        <w:rPr>
          <w:lang w:val="en-GB"/>
        </w:rPr>
      </w:pPr>
      <w:r w:rsidRPr="009960ED">
        <w:rPr>
          <w:lang w:val="en-GB"/>
        </w:rPr>
        <w:t>Footnotes/Endnotes</w:t>
      </w:r>
    </w:p>
    <w:p w14:paraId="0FA19B2C" w14:textId="77777777" w:rsidR="00BD775D" w:rsidRPr="009960ED" w:rsidRDefault="00BD775D" w:rsidP="00BD775D">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to insert endnotes, with lower case Roman numbers (i.e., </w:t>
      </w:r>
      <w:proofErr w:type="spellStart"/>
      <w:r w:rsidRPr="009960ED">
        <w:rPr>
          <w:rFonts w:cs="Arial"/>
          <w:lang w:val="en-GB"/>
        </w:rPr>
        <w:t>i</w:t>
      </w:r>
      <w:proofErr w:type="spellEnd"/>
      <w:r w:rsidRPr="009960ED">
        <w:rPr>
          <w:rFonts w:cs="Arial"/>
          <w:lang w:val="en-GB"/>
        </w:rPr>
        <w:t>, ii, iii, iv etc.).</w:t>
      </w:r>
    </w:p>
    <w:p w14:paraId="45CAA819" w14:textId="77777777" w:rsidR="00BD775D" w:rsidRPr="009960ED" w:rsidRDefault="00BD775D" w:rsidP="00BD775D">
      <w:pPr>
        <w:pStyle w:val="berschrift2"/>
        <w:spacing w:line="360" w:lineRule="auto"/>
        <w:rPr>
          <w:lang w:val="en-GB"/>
        </w:rPr>
      </w:pPr>
      <w:r w:rsidRPr="009960ED">
        <w:rPr>
          <w:lang w:val="en-GB"/>
        </w:rPr>
        <w:t>Tables</w:t>
      </w:r>
    </w:p>
    <w:p w14:paraId="0A9F9B01" w14:textId="77777777" w:rsidR="00BD775D" w:rsidRPr="009960ED" w:rsidRDefault="00BD775D" w:rsidP="00BD775D">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280A39A0" w14:textId="77777777" w:rsidR="00BD775D" w:rsidRPr="009960ED" w:rsidRDefault="00BD775D" w:rsidP="00BD775D">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w:t>
      </w:r>
      <w:proofErr w:type="spellStart"/>
      <w:r w:rsidRPr="009960ED">
        <w:rPr>
          <w:lang w:val="en-GB"/>
        </w:rPr>
        <w:t>pt</w:t>
      </w:r>
      <w:proofErr w:type="spellEnd"/>
      <w:r w:rsidRPr="009960ED">
        <w:rPr>
          <w:lang w:val="en-GB"/>
        </w:rPr>
        <w:t xml:space="preserve">,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w:t>
      </w:r>
      <w:proofErr w:type="spellStart"/>
      <w:r w:rsidRPr="009960ED">
        <w:rPr>
          <w:lang w:val="en-GB"/>
        </w:rPr>
        <w:t>pt</w:t>
      </w:r>
      <w:proofErr w:type="spellEnd"/>
      <w:r w:rsidRPr="009960ED">
        <w:rPr>
          <w:lang w:val="en-GB"/>
        </w:rPr>
        <w:t xml:space="preserve"> and in italics (paragraph style JBDGM T/A-Name). </w:t>
      </w:r>
      <w:r w:rsidRPr="009960ED">
        <w:rPr>
          <w:b/>
          <w:bCs/>
          <w:lang w:val="en-GB"/>
        </w:rPr>
        <w:t>Table annotations</w:t>
      </w:r>
      <w:r w:rsidRPr="009960ED">
        <w:rPr>
          <w:lang w:val="en-GB"/>
        </w:rPr>
        <w:t xml:space="preserve"> are required to be positioned below the table with a font size of at least 9 </w:t>
      </w:r>
      <w:proofErr w:type="spellStart"/>
      <w:r w:rsidRPr="009960ED">
        <w:rPr>
          <w:lang w:val="en-GB"/>
        </w:rPr>
        <w:t>pt</w:t>
      </w:r>
      <w:proofErr w:type="spellEnd"/>
      <w:r w:rsidRPr="009960ED">
        <w:rPr>
          <w:lang w:val="en-GB"/>
        </w:rPr>
        <w:t xml:space="preserve"> (paragraph style JBDGM T/A-Annotation).</w:t>
      </w:r>
    </w:p>
    <w:p w14:paraId="2B5174CF" w14:textId="77777777" w:rsidR="00BD775D" w:rsidRPr="009960ED" w:rsidRDefault="00BD775D" w:rsidP="00BD775D">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 xml:space="preserve">this point. </w:t>
      </w:r>
      <w:proofErr w:type="gramStart"/>
      <w:r w:rsidRPr="009960ED">
        <w:rPr>
          <w:lang w:val="en-GB"/>
        </w:rPr>
        <w:t>In the course of</w:t>
      </w:r>
      <w:proofErr w:type="gramEnd"/>
      <w:r w:rsidRPr="009960ED">
        <w:rPr>
          <w:lang w:val="en-GB"/>
        </w:rPr>
        <w:t xml:space="preserve"> the publication, the appearance will be automatically adapted to APA later on to match the respective publication medium and format.</w:t>
      </w:r>
    </w:p>
    <w:p w14:paraId="6EFB0030" w14:textId="77777777" w:rsidR="00BD775D" w:rsidRPr="009960ED" w:rsidRDefault="00BD775D" w:rsidP="00BD775D">
      <w:pPr>
        <w:pStyle w:val="JBDGM-Hinweise"/>
        <w:rPr>
          <w:b/>
          <w:bCs/>
          <w:lang w:val="en-GB"/>
        </w:rPr>
      </w:pPr>
      <w:r w:rsidRPr="009960ED">
        <w:rPr>
          <w:b/>
          <w:bCs/>
          <w:lang w:val="en-GB"/>
        </w:rPr>
        <w:t>Important:</w:t>
      </w:r>
    </w:p>
    <w:p w14:paraId="2E432D38" w14:textId="77777777" w:rsidR="00BD775D" w:rsidRPr="009960ED" w:rsidRDefault="00BD775D" w:rsidP="00BD775D">
      <w:pPr>
        <w:pStyle w:val="JBDGM-Hinweis-Liste"/>
        <w:numPr>
          <w:ilvl w:val="0"/>
          <w:numId w:val="26"/>
        </w:numPr>
      </w:pPr>
      <w:r>
        <w:rPr>
          <w:b/>
          <w:bCs/>
        </w:rPr>
        <w:t>N</w:t>
      </w:r>
      <w:r w:rsidRPr="009960ED">
        <w:rPr>
          <w:b/>
          <w:bCs/>
        </w:rPr>
        <w:t>ever</w:t>
      </w:r>
      <w:r w:rsidRPr="009960ED">
        <w:t xml:space="preserve"> create tables using tab stops, </w:t>
      </w:r>
      <w:proofErr w:type="gramStart"/>
      <w:r w:rsidRPr="009960ED">
        <w:t>spaces</w:t>
      </w:r>
      <w:proofErr w:type="gramEnd"/>
      <w:r w:rsidRPr="009960ED">
        <w:t xml:space="preserve"> or line breaks, not even within a single table cell!</w:t>
      </w:r>
    </w:p>
    <w:p w14:paraId="622A99E1" w14:textId="77777777" w:rsidR="00BD775D" w:rsidRPr="009960ED" w:rsidRDefault="00BD775D" w:rsidP="00BD775D">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175E3318" w14:textId="77777777" w:rsidR="00BD775D" w:rsidRPr="009960ED" w:rsidRDefault="00BD775D" w:rsidP="00BD775D">
      <w:pPr>
        <w:pStyle w:val="JBDGM-Hinweis-Liste"/>
        <w:numPr>
          <w:ilvl w:val="0"/>
          <w:numId w:val="26"/>
        </w:numPr>
      </w:pPr>
      <w:r w:rsidRPr="009960ED">
        <w:t>Please do not use any shading or colouring.</w:t>
      </w:r>
    </w:p>
    <w:p w14:paraId="13DAD7D8" w14:textId="77777777" w:rsidR="00BD775D" w:rsidRPr="009960ED" w:rsidRDefault="00BD775D" w:rsidP="00BD775D">
      <w:pPr>
        <w:pStyle w:val="JBDGM-Hinweis-Liste"/>
        <w:numPr>
          <w:ilvl w:val="0"/>
          <w:numId w:val="26"/>
        </w:numPr>
      </w:pPr>
      <w:r w:rsidRPr="009960ED">
        <w:t>The font size used in tables can be as small as 8 pt. (Arial).</w:t>
      </w:r>
    </w:p>
    <w:p w14:paraId="4D972ED1" w14:textId="77777777" w:rsidR="00BD775D" w:rsidRPr="009960ED" w:rsidRDefault="00BD775D" w:rsidP="00BD775D">
      <w:pPr>
        <w:pStyle w:val="JBDGM-Hinweis-Liste"/>
        <w:numPr>
          <w:ilvl w:val="0"/>
          <w:numId w:val="26"/>
        </w:numPr>
      </w:pPr>
      <w:r w:rsidRPr="009960ED">
        <w:t>Each table must be referred to before its appearance in the text, e.g., “(see Table 1)” or “as shown in Table 2”.</w:t>
      </w:r>
    </w:p>
    <w:p w14:paraId="3BEBEE5A" w14:textId="77777777" w:rsidR="00BD775D" w:rsidRPr="009960ED" w:rsidRDefault="00BD775D" w:rsidP="00BD775D">
      <w:pPr>
        <w:pStyle w:val="JBDGM-Hinweise"/>
        <w:spacing w:before="240"/>
        <w:rPr>
          <w:b/>
          <w:bCs/>
          <w:lang w:val="en-GB"/>
        </w:rPr>
      </w:pPr>
      <w:r w:rsidRPr="009960ED">
        <w:rPr>
          <w:b/>
          <w:bCs/>
          <w:lang w:val="en-GB"/>
        </w:rPr>
        <w:t>Example of incorrect (Table 1) and of correct (Table 2) table formatting:</w:t>
      </w:r>
    </w:p>
    <w:p w14:paraId="6523D825" w14:textId="77777777" w:rsidR="00BD775D" w:rsidRPr="009960ED" w:rsidRDefault="00BD775D" w:rsidP="00BD775D">
      <w:pPr>
        <w:pStyle w:val="JBDGMTA-Heading"/>
        <w:rPr>
          <w:i/>
          <w:iCs/>
        </w:rPr>
      </w:pPr>
      <w:r w:rsidRPr="009960ED">
        <w:t>Table 1 [This is the table heading]</w:t>
      </w:r>
    </w:p>
    <w:p w14:paraId="2B280166" w14:textId="77777777" w:rsidR="00BD775D" w:rsidRPr="009960ED" w:rsidRDefault="00BD775D" w:rsidP="00BD775D">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BD775D" w:rsidRPr="009960ED" w14:paraId="6DBD6E55" w14:textId="77777777" w:rsidTr="00A036DD">
        <w:tc>
          <w:tcPr>
            <w:tcW w:w="3195" w:type="dxa"/>
            <w:shd w:val="clear" w:color="auto" w:fill="auto"/>
          </w:tcPr>
          <w:p w14:paraId="38CA667E" w14:textId="77777777" w:rsidR="00BD775D" w:rsidRPr="009960ED" w:rsidRDefault="00BD775D" w:rsidP="00A036DD">
            <w:pPr>
              <w:pStyle w:val="JBDGM-Hinweise"/>
              <w:rPr>
                <w:lang w:val="en-GB"/>
              </w:rPr>
            </w:pPr>
            <w:r w:rsidRPr="009960ED">
              <w:rPr>
                <w:lang w:val="en-GB"/>
              </w:rPr>
              <w:t xml:space="preserve">        Group 1</w:t>
            </w:r>
          </w:p>
        </w:tc>
        <w:tc>
          <w:tcPr>
            <w:tcW w:w="3211" w:type="dxa"/>
            <w:shd w:val="clear" w:color="auto" w:fill="auto"/>
          </w:tcPr>
          <w:p w14:paraId="47CAD1B4" w14:textId="77777777" w:rsidR="00BD775D" w:rsidRPr="009960ED" w:rsidRDefault="00BD775D" w:rsidP="00A036DD">
            <w:pPr>
              <w:pStyle w:val="JBDGM-Hinweise"/>
              <w:rPr>
                <w:lang w:val="en-GB"/>
              </w:rPr>
            </w:pPr>
            <w:r w:rsidRPr="009960ED">
              <w:rPr>
                <w:lang w:val="en-GB"/>
              </w:rPr>
              <w:t xml:space="preserve">           Group 2</w:t>
            </w:r>
          </w:p>
        </w:tc>
        <w:tc>
          <w:tcPr>
            <w:tcW w:w="2882" w:type="dxa"/>
            <w:shd w:val="clear" w:color="auto" w:fill="auto"/>
          </w:tcPr>
          <w:p w14:paraId="4ADBCFBD" w14:textId="77777777" w:rsidR="00BD775D" w:rsidRPr="009960ED" w:rsidRDefault="00BD775D" w:rsidP="00A036DD">
            <w:pPr>
              <w:pStyle w:val="JBDGM-Hinweise"/>
              <w:rPr>
                <w:lang w:val="en-GB"/>
              </w:rPr>
            </w:pPr>
          </w:p>
        </w:tc>
      </w:tr>
      <w:tr w:rsidR="00BD775D" w:rsidRPr="009960ED" w14:paraId="39C25942" w14:textId="77777777" w:rsidTr="00A036DD">
        <w:tc>
          <w:tcPr>
            <w:tcW w:w="3195" w:type="dxa"/>
            <w:shd w:val="clear" w:color="auto" w:fill="auto"/>
          </w:tcPr>
          <w:p w14:paraId="173EA991" w14:textId="77777777" w:rsidR="00BD775D" w:rsidRPr="009960ED" w:rsidRDefault="00BD775D" w:rsidP="00A036DD">
            <w:pPr>
              <w:pStyle w:val="JBDGM-Hinweise"/>
              <w:rPr>
                <w:lang w:val="en-GB"/>
              </w:rPr>
            </w:pPr>
            <w:r w:rsidRPr="009960ED">
              <w:rPr>
                <w:lang w:val="en-GB"/>
              </w:rPr>
              <w:t xml:space="preserve">   M     SD</w:t>
            </w:r>
          </w:p>
        </w:tc>
        <w:tc>
          <w:tcPr>
            <w:tcW w:w="3211" w:type="dxa"/>
            <w:shd w:val="clear" w:color="auto" w:fill="auto"/>
          </w:tcPr>
          <w:p w14:paraId="59FBEEB9" w14:textId="77777777" w:rsidR="00BD775D" w:rsidRPr="009960ED" w:rsidRDefault="00BD775D"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31022140" w14:textId="77777777" w:rsidR="00BD775D" w:rsidRPr="009960ED" w:rsidRDefault="00BD775D" w:rsidP="00A036DD">
            <w:pPr>
              <w:pStyle w:val="JBDGM-Hinweise"/>
              <w:rPr>
                <w:lang w:val="en-GB"/>
              </w:rPr>
            </w:pPr>
            <w:r w:rsidRPr="009960ED">
              <w:rPr>
                <w:lang w:val="en-GB"/>
              </w:rPr>
              <w:t>p</w:t>
            </w:r>
          </w:p>
        </w:tc>
      </w:tr>
      <w:tr w:rsidR="00BD775D" w:rsidRPr="009960ED" w14:paraId="54F75D0A" w14:textId="77777777" w:rsidTr="00A036DD">
        <w:tc>
          <w:tcPr>
            <w:tcW w:w="3195" w:type="dxa"/>
            <w:shd w:val="clear" w:color="auto" w:fill="auto"/>
          </w:tcPr>
          <w:p w14:paraId="6FE71DFA" w14:textId="77777777" w:rsidR="00BD775D" w:rsidRPr="009960ED" w:rsidRDefault="00BD775D" w:rsidP="00A036DD">
            <w:pPr>
              <w:pStyle w:val="JBDGM-Hinweise"/>
              <w:rPr>
                <w:lang w:val="en-GB"/>
              </w:rPr>
            </w:pPr>
            <w:r w:rsidRPr="009960ED">
              <w:rPr>
                <w:lang w:val="en-GB"/>
              </w:rPr>
              <w:t xml:space="preserve">   3.2     1.2</w:t>
            </w:r>
          </w:p>
          <w:p w14:paraId="1075FA55" w14:textId="77777777" w:rsidR="00BD775D" w:rsidRPr="009960ED" w:rsidRDefault="00BD775D" w:rsidP="00A036DD">
            <w:pPr>
              <w:pStyle w:val="JBDGM-Hinweise"/>
              <w:rPr>
                <w:lang w:val="en-GB"/>
              </w:rPr>
            </w:pPr>
            <w:r w:rsidRPr="009960ED">
              <w:rPr>
                <w:lang w:val="en-GB"/>
              </w:rPr>
              <w:t xml:space="preserve">   4.1     0.8</w:t>
            </w:r>
          </w:p>
        </w:tc>
        <w:tc>
          <w:tcPr>
            <w:tcW w:w="3211" w:type="dxa"/>
            <w:shd w:val="clear" w:color="auto" w:fill="auto"/>
          </w:tcPr>
          <w:p w14:paraId="191141C2" w14:textId="77777777" w:rsidR="00BD775D" w:rsidRPr="009960ED" w:rsidRDefault="00BD775D" w:rsidP="00A036DD">
            <w:pPr>
              <w:pStyle w:val="JBDGM-Hinweise"/>
              <w:rPr>
                <w:lang w:val="en-GB"/>
              </w:rPr>
            </w:pPr>
            <w:r w:rsidRPr="009960ED">
              <w:rPr>
                <w:lang w:val="en-GB"/>
              </w:rPr>
              <w:t xml:space="preserve">   2.7</w:t>
            </w:r>
            <w:r w:rsidRPr="009960ED">
              <w:rPr>
                <w:lang w:val="en-GB"/>
              </w:rPr>
              <w:tab/>
              <w:t>2.1</w:t>
            </w:r>
          </w:p>
          <w:p w14:paraId="46146FC4" w14:textId="77777777" w:rsidR="00BD775D" w:rsidRPr="009960ED" w:rsidRDefault="00BD775D"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19108633" w14:textId="77777777" w:rsidR="00BD775D" w:rsidRPr="009960ED" w:rsidRDefault="00BD775D" w:rsidP="00A036DD">
            <w:pPr>
              <w:pStyle w:val="JBDGM-Hinweise"/>
              <w:rPr>
                <w:lang w:val="en-GB"/>
              </w:rPr>
            </w:pPr>
            <w:r w:rsidRPr="009960ED">
              <w:rPr>
                <w:lang w:val="en-GB"/>
              </w:rPr>
              <w:t xml:space="preserve">  .23</w:t>
            </w:r>
          </w:p>
          <w:p w14:paraId="29F91DC2" w14:textId="77777777" w:rsidR="00BD775D" w:rsidRPr="009960ED" w:rsidRDefault="00BD775D" w:rsidP="00A036DD">
            <w:pPr>
              <w:pStyle w:val="JBDGM-Hinweise"/>
              <w:rPr>
                <w:lang w:val="en-GB"/>
              </w:rPr>
            </w:pPr>
            <w:r w:rsidRPr="009960ED">
              <w:rPr>
                <w:lang w:val="en-GB"/>
              </w:rPr>
              <w:t>&lt; .001</w:t>
            </w:r>
          </w:p>
        </w:tc>
      </w:tr>
    </w:tbl>
    <w:p w14:paraId="30B92000" w14:textId="77777777" w:rsidR="00BD775D" w:rsidRPr="009960ED" w:rsidRDefault="00BD775D" w:rsidP="00BD775D">
      <w:pPr>
        <w:pStyle w:val="JBDGMTA-Heading"/>
      </w:pPr>
      <w:r w:rsidRPr="009960ED">
        <w:t>Table 2</w:t>
      </w:r>
    </w:p>
    <w:p w14:paraId="490D71E5" w14:textId="77777777" w:rsidR="00BD775D" w:rsidRPr="009960ED" w:rsidRDefault="00BD775D" w:rsidP="00BD775D">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BD775D" w:rsidRPr="009960ED" w14:paraId="40211B1D" w14:textId="77777777" w:rsidTr="00A036DD">
        <w:trPr>
          <w:trHeight w:val="474"/>
        </w:trPr>
        <w:tc>
          <w:tcPr>
            <w:tcW w:w="3625" w:type="dxa"/>
            <w:gridSpan w:val="2"/>
          </w:tcPr>
          <w:p w14:paraId="23D74C7D" w14:textId="77777777" w:rsidR="00BD775D" w:rsidRPr="009960ED" w:rsidRDefault="00BD775D"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159E1946" w14:textId="77777777" w:rsidR="00BD775D" w:rsidRPr="009960ED" w:rsidRDefault="00BD775D"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6D3C5F4E" w14:textId="77777777" w:rsidR="00BD775D" w:rsidRPr="009960ED" w:rsidRDefault="00BD775D" w:rsidP="00A036DD">
            <w:pPr>
              <w:pStyle w:val="JBDGM-Hinweise"/>
              <w:rPr>
                <w:i/>
                <w:iCs/>
                <w:lang w:val="en-GB"/>
              </w:rPr>
            </w:pPr>
            <w:r w:rsidRPr="009960ED">
              <w:rPr>
                <w:i/>
                <w:iCs/>
                <w:lang w:val="en-GB"/>
              </w:rPr>
              <w:t>p</w:t>
            </w:r>
          </w:p>
        </w:tc>
      </w:tr>
      <w:tr w:rsidR="00BD775D" w:rsidRPr="009960ED" w14:paraId="21E32B2B" w14:textId="77777777" w:rsidTr="00A036DD">
        <w:trPr>
          <w:trHeight w:val="487"/>
        </w:trPr>
        <w:tc>
          <w:tcPr>
            <w:tcW w:w="1812" w:type="dxa"/>
          </w:tcPr>
          <w:p w14:paraId="5119F10A" w14:textId="77777777" w:rsidR="00BD775D" w:rsidRPr="009960ED" w:rsidRDefault="00BD775D" w:rsidP="00A036DD">
            <w:pPr>
              <w:pStyle w:val="JBDGM-Hinweise"/>
              <w:rPr>
                <w:i/>
                <w:iCs/>
                <w:lang w:val="en-GB"/>
              </w:rPr>
            </w:pPr>
            <w:r w:rsidRPr="009960ED">
              <w:rPr>
                <w:i/>
                <w:iCs/>
                <w:lang w:val="en-GB"/>
              </w:rPr>
              <w:t>M</w:t>
            </w:r>
          </w:p>
        </w:tc>
        <w:tc>
          <w:tcPr>
            <w:tcW w:w="1813" w:type="dxa"/>
          </w:tcPr>
          <w:p w14:paraId="6B40EDBD" w14:textId="77777777" w:rsidR="00BD775D" w:rsidRPr="009960ED" w:rsidRDefault="00BD775D" w:rsidP="00A036DD">
            <w:pPr>
              <w:pStyle w:val="JBDGM-Hinweise"/>
              <w:rPr>
                <w:i/>
                <w:iCs/>
                <w:lang w:val="en-GB"/>
              </w:rPr>
            </w:pPr>
            <w:r w:rsidRPr="009960ED">
              <w:rPr>
                <w:i/>
                <w:iCs/>
                <w:lang w:val="en-GB"/>
              </w:rPr>
              <w:t>SD</w:t>
            </w:r>
          </w:p>
        </w:tc>
        <w:tc>
          <w:tcPr>
            <w:tcW w:w="1812" w:type="dxa"/>
          </w:tcPr>
          <w:p w14:paraId="34ED5516" w14:textId="77777777" w:rsidR="00BD775D" w:rsidRPr="009960ED" w:rsidRDefault="00BD775D" w:rsidP="00A036DD">
            <w:pPr>
              <w:pStyle w:val="JBDGM-Hinweise"/>
              <w:rPr>
                <w:i/>
                <w:iCs/>
                <w:lang w:val="en-GB"/>
              </w:rPr>
            </w:pPr>
            <w:r w:rsidRPr="009960ED">
              <w:rPr>
                <w:i/>
                <w:iCs/>
                <w:lang w:val="en-GB"/>
              </w:rPr>
              <w:t>M</w:t>
            </w:r>
          </w:p>
        </w:tc>
        <w:tc>
          <w:tcPr>
            <w:tcW w:w="1813" w:type="dxa"/>
          </w:tcPr>
          <w:p w14:paraId="0FE5F65A" w14:textId="77777777" w:rsidR="00BD775D" w:rsidRPr="009960ED" w:rsidRDefault="00BD775D" w:rsidP="00A036DD">
            <w:pPr>
              <w:pStyle w:val="JBDGM-Hinweise"/>
              <w:rPr>
                <w:i/>
                <w:iCs/>
                <w:lang w:val="en-GB"/>
              </w:rPr>
            </w:pPr>
            <w:r w:rsidRPr="009960ED">
              <w:rPr>
                <w:i/>
                <w:iCs/>
                <w:lang w:val="en-GB"/>
              </w:rPr>
              <w:t>SD</w:t>
            </w:r>
          </w:p>
        </w:tc>
        <w:tc>
          <w:tcPr>
            <w:tcW w:w="1813" w:type="dxa"/>
            <w:vMerge/>
          </w:tcPr>
          <w:p w14:paraId="04288782" w14:textId="77777777" w:rsidR="00BD775D" w:rsidRPr="009960ED" w:rsidRDefault="00BD775D" w:rsidP="00A036DD">
            <w:pPr>
              <w:pStyle w:val="JBDGM-Hinweise"/>
              <w:rPr>
                <w:lang w:val="en-GB"/>
              </w:rPr>
            </w:pPr>
          </w:p>
        </w:tc>
      </w:tr>
      <w:tr w:rsidR="00BD775D" w:rsidRPr="009960ED" w14:paraId="3EB04CDC" w14:textId="77777777" w:rsidTr="00A036DD">
        <w:trPr>
          <w:trHeight w:val="474"/>
        </w:trPr>
        <w:tc>
          <w:tcPr>
            <w:tcW w:w="1812" w:type="dxa"/>
          </w:tcPr>
          <w:p w14:paraId="22FBD927" w14:textId="77777777" w:rsidR="00BD775D" w:rsidRPr="009960ED" w:rsidRDefault="00BD775D" w:rsidP="00A036DD">
            <w:pPr>
              <w:pStyle w:val="JBDGM-Hinweise"/>
              <w:rPr>
                <w:lang w:val="en-GB"/>
              </w:rPr>
            </w:pPr>
            <w:r w:rsidRPr="009960ED">
              <w:rPr>
                <w:lang w:val="en-GB"/>
              </w:rPr>
              <w:t>3,2</w:t>
            </w:r>
          </w:p>
        </w:tc>
        <w:tc>
          <w:tcPr>
            <w:tcW w:w="1813" w:type="dxa"/>
          </w:tcPr>
          <w:p w14:paraId="32C6806A" w14:textId="77777777" w:rsidR="00BD775D" w:rsidRPr="009960ED" w:rsidRDefault="00BD775D" w:rsidP="00A036DD">
            <w:pPr>
              <w:pStyle w:val="JBDGM-Hinweise"/>
              <w:rPr>
                <w:lang w:val="en-GB"/>
              </w:rPr>
            </w:pPr>
            <w:r w:rsidRPr="009960ED">
              <w:rPr>
                <w:lang w:val="en-GB"/>
              </w:rPr>
              <w:t>1,2</w:t>
            </w:r>
          </w:p>
        </w:tc>
        <w:tc>
          <w:tcPr>
            <w:tcW w:w="1812" w:type="dxa"/>
          </w:tcPr>
          <w:p w14:paraId="043934C8" w14:textId="77777777" w:rsidR="00BD775D" w:rsidRPr="009960ED" w:rsidRDefault="00BD775D" w:rsidP="00A036DD">
            <w:pPr>
              <w:pStyle w:val="JBDGM-Hinweise"/>
              <w:rPr>
                <w:lang w:val="en-GB"/>
              </w:rPr>
            </w:pPr>
            <w:r w:rsidRPr="009960ED">
              <w:rPr>
                <w:lang w:val="en-GB"/>
              </w:rPr>
              <w:t>2,7</w:t>
            </w:r>
          </w:p>
        </w:tc>
        <w:tc>
          <w:tcPr>
            <w:tcW w:w="1813" w:type="dxa"/>
          </w:tcPr>
          <w:p w14:paraId="21AAA111" w14:textId="77777777" w:rsidR="00BD775D" w:rsidRPr="009960ED" w:rsidRDefault="00BD775D" w:rsidP="00A036DD">
            <w:pPr>
              <w:pStyle w:val="JBDGM-Hinweise"/>
              <w:rPr>
                <w:lang w:val="en-GB"/>
              </w:rPr>
            </w:pPr>
            <w:r w:rsidRPr="009960ED">
              <w:rPr>
                <w:lang w:val="en-GB"/>
              </w:rPr>
              <w:t>2,1</w:t>
            </w:r>
          </w:p>
        </w:tc>
        <w:tc>
          <w:tcPr>
            <w:tcW w:w="1813" w:type="dxa"/>
          </w:tcPr>
          <w:p w14:paraId="29F1DCCC" w14:textId="77777777" w:rsidR="00BD775D" w:rsidRPr="009960ED" w:rsidRDefault="00BD775D" w:rsidP="00A036DD">
            <w:pPr>
              <w:pStyle w:val="JBDGM-Hinweise"/>
              <w:rPr>
                <w:lang w:val="en-GB"/>
              </w:rPr>
            </w:pPr>
            <w:r w:rsidRPr="009960ED">
              <w:rPr>
                <w:lang w:val="en-GB"/>
              </w:rPr>
              <w:t>,23</w:t>
            </w:r>
          </w:p>
        </w:tc>
      </w:tr>
      <w:tr w:rsidR="00BD775D" w:rsidRPr="009960ED" w14:paraId="3FC0F81E" w14:textId="77777777" w:rsidTr="00A036DD">
        <w:trPr>
          <w:trHeight w:val="474"/>
        </w:trPr>
        <w:tc>
          <w:tcPr>
            <w:tcW w:w="1812" w:type="dxa"/>
          </w:tcPr>
          <w:p w14:paraId="0C816A18" w14:textId="77777777" w:rsidR="00BD775D" w:rsidRPr="009960ED" w:rsidRDefault="00BD775D" w:rsidP="00A036DD">
            <w:pPr>
              <w:pStyle w:val="JBDGM-Hinweise"/>
              <w:rPr>
                <w:lang w:val="en-GB"/>
              </w:rPr>
            </w:pPr>
            <w:r w:rsidRPr="009960ED">
              <w:rPr>
                <w:lang w:val="en-GB"/>
              </w:rPr>
              <w:t>4,1</w:t>
            </w:r>
          </w:p>
        </w:tc>
        <w:tc>
          <w:tcPr>
            <w:tcW w:w="1813" w:type="dxa"/>
          </w:tcPr>
          <w:p w14:paraId="5BCFC9D9" w14:textId="77777777" w:rsidR="00BD775D" w:rsidRPr="009960ED" w:rsidRDefault="00BD775D" w:rsidP="00A036DD">
            <w:pPr>
              <w:pStyle w:val="JBDGM-Hinweise"/>
              <w:rPr>
                <w:lang w:val="en-GB"/>
              </w:rPr>
            </w:pPr>
            <w:r w:rsidRPr="009960ED">
              <w:rPr>
                <w:lang w:val="en-GB"/>
              </w:rPr>
              <w:t>0,8</w:t>
            </w:r>
          </w:p>
        </w:tc>
        <w:tc>
          <w:tcPr>
            <w:tcW w:w="1812" w:type="dxa"/>
          </w:tcPr>
          <w:p w14:paraId="4D7F6D56" w14:textId="77777777" w:rsidR="00BD775D" w:rsidRPr="009960ED" w:rsidRDefault="00BD775D" w:rsidP="00A036DD">
            <w:pPr>
              <w:pStyle w:val="JBDGM-Hinweise"/>
              <w:rPr>
                <w:lang w:val="en-GB"/>
              </w:rPr>
            </w:pPr>
            <w:r w:rsidRPr="009960ED">
              <w:rPr>
                <w:lang w:val="en-GB"/>
              </w:rPr>
              <w:t>3,2</w:t>
            </w:r>
          </w:p>
        </w:tc>
        <w:tc>
          <w:tcPr>
            <w:tcW w:w="1813" w:type="dxa"/>
          </w:tcPr>
          <w:p w14:paraId="2C925E7A" w14:textId="77777777" w:rsidR="00BD775D" w:rsidRPr="009960ED" w:rsidRDefault="00BD775D" w:rsidP="00A036DD">
            <w:pPr>
              <w:pStyle w:val="JBDGM-Hinweise"/>
              <w:rPr>
                <w:lang w:val="en-GB"/>
              </w:rPr>
            </w:pPr>
            <w:r w:rsidRPr="009960ED">
              <w:rPr>
                <w:lang w:val="en-GB"/>
              </w:rPr>
              <w:t>0,11</w:t>
            </w:r>
          </w:p>
        </w:tc>
        <w:tc>
          <w:tcPr>
            <w:tcW w:w="1813" w:type="dxa"/>
          </w:tcPr>
          <w:p w14:paraId="063F26D2" w14:textId="77777777" w:rsidR="00BD775D" w:rsidRPr="009960ED" w:rsidRDefault="00BD775D" w:rsidP="00A036DD">
            <w:pPr>
              <w:pStyle w:val="JBDGM-Hinweise"/>
              <w:rPr>
                <w:lang w:val="en-GB"/>
              </w:rPr>
            </w:pPr>
            <w:r w:rsidRPr="009960ED">
              <w:rPr>
                <w:lang w:val="en-GB"/>
              </w:rPr>
              <w:t>&lt; ,001</w:t>
            </w:r>
          </w:p>
        </w:tc>
      </w:tr>
    </w:tbl>
    <w:p w14:paraId="68FB68B8" w14:textId="77777777" w:rsidR="00BD775D" w:rsidRPr="009960ED" w:rsidRDefault="00BD775D" w:rsidP="00BD775D">
      <w:pPr>
        <w:pStyle w:val="JBDGMTA-Annotation"/>
        <w:rPr>
          <w:i w:val="0"/>
          <w:iCs w:val="0"/>
        </w:rPr>
      </w:pPr>
      <w:r w:rsidRPr="009960ED">
        <w:t xml:space="preserve">Note. </w:t>
      </w:r>
      <w:r w:rsidRPr="009960ED">
        <w:rPr>
          <w:i w:val="0"/>
          <w:iCs w:val="0"/>
        </w:rPr>
        <w:t>This correct table shows only one value in each cell.  [This is a table annotation.]</w:t>
      </w:r>
    </w:p>
    <w:p w14:paraId="0FED422C" w14:textId="77777777" w:rsidR="00BD775D" w:rsidRPr="009960ED" w:rsidRDefault="00BD775D" w:rsidP="00BD775D">
      <w:pPr>
        <w:spacing w:after="0" w:line="240" w:lineRule="auto"/>
        <w:rPr>
          <w:rFonts w:eastAsia="Times New Roman"/>
          <w:b/>
          <w:bCs/>
          <w:sz w:val="28"/>
          <w:szCs w:val="26"/>
          <w:lang w:val="en-GB"/>
        </w:rPr>
      </w:pPr>
      <w:r w:rsidRPr="009960ED">
        <w:rPr>
          <w:lang w:val="en-GB"/>
        </w:rPr>
        <w:br w:type="page"/>
      </w:r>
    </w:p>
    <w:p w14:paraId="1C1057F8" w14:textId="77777777" w:rsidR="00BD775D" w:rsidRPr="009960ED" w:rsidRDefault="00BD775D" w:rsidP="00BD775D">
      <w:pPr>
        <w:pStyle w:val="berschrift2"/>
        <w:spacing w:line="360" w:lineRule="auto"/>
        <w:rPr>
          <w:lang w:val="en-GB"/>
        </w:rPr>
      </w:pPr>
      <w:r w:rsidRPr="009960ED">
        <w:rPr>
          <w:lang w:val="en-GB"/>
        </w:rPr>
        <w:lastRenderedPageBreak/>
        <w:t>Figures</w:t>
      </w:r>
    </w:p>
    <w:p w14:paraId="3A0B9199" w14:textId="77777777" w:rsidR="00BD775D" w:rsidRPr="009960ED" w:rsidRDefault="00BD775D" w:rsidP="00BD775D">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68DD5F84" w14:textId="77777777" w:rsidR="00BD775D" w:rsidRPr="009960ED" w:rsidRDefault="00BD775D" w:rsidP="00BD775D">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0FA628FE" w14:textId="77777777" w:rsidR="00BD775D" w:rsidRPr="009960ED" w:rsidRDefault="00BD775D" w:rsidP="00BD775D">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w:t>
      </w:r>
      <w:proofErr w:type="spellStart"/>
      <w:r w:rsidRPr="009960ED">
        <w:rPr>
          <w:lang w:val="en-GB"/>
        </w:rPr>
        <w:t>pt</w:t>
      </w:r>
      <w:proofErr w:type="spellEnd"/>
      <w:r w:rsidRPr="009960ED">
        <w:rPr>
          <w:lang w:val="en-GB"/>
        </w:rPr>
        <w:t xml:space="preserve">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747F4A2C" w14:textId="77777777" w:rsidR="00BD775D" w:rsidRPr="009960ED" w:rsidRDefault="00BD775D" w:rsidP="00BD775D">
      <w:pPr>
        <w:pStyle w:val="JBDGM-Hinweise"/>
        <w:rPr>
          <w:lang w:val="en-GB"/>
        </w:rPr>
      </w:pPr>
      <w:r w:rsidRPr="009960ED">
        <w:rPr>
          <w:lang w:val="en-GB"/>
        </w:rPr>
        <w:t>Each figure must be referred to before its appearance in the text, e.g., “(see Figure 1)” or “as shown in Figure 2”.</w:t>
      </w:r>
    </w:p>
    <w:p w14:paraId="524D7923" w14:textId="77777777" w:rsidR="00BD775D" w:rsidRPr="009960ED" w:rsidRDefault="00BD775D" w:rsidP="00BD775D">
      <w:pPr>
        <w:pStyle w:val="JBDGMTA-Heading"/>
      </w:pPr>
      <w:r w:rsidRPr="009960ED">
        <w:t>Figure 1 [This is the figure heading]</w:t>
      </w:r>
    </w:p>
    <w:p w14:paraId="012D1700" w14:textId="77777777" w:rsidR="00BD775D" w:rsidRPr="009960ED" w:rsidRDefault="00BD775D" w:rsidP="00BD775D">
      <w:pPr>
        <w:pStyle w:val="JBDGMTA-Name"/>
      </w:pPr>
      <w:r w:rsidRPr="009960ED">
        <w:t>German Logo of the Yearbook of Music Psychology [This is the figure name]</w:t>
      </w:r>
    </w:p>
    <w:p w14:paraId="39D801F7" w14:textId="77777777" w:rsidR="00BD775D" w:rsidRPr="009960ED" w:rsidRDefault="00BD775D" w:rsidP="00BD775D">
      <w:pPr>
        <w:pStyle w:val="JBDGM-Hinweise"/>
        <w:rPr>
          <w:sz w:val="20"/>
          <w:szCs w:val="20"/>
          <w:lang w:val="en-GB"/>
        </w:rPr>
      </w:pPr>
      <w:r w:rsidRPr="009960ED">
        <w:rPr>
          <w:noProof/>
          <w:sz w:val="20"/>
          <w:szCs w:val="20"/>
          <w:lang w:val="en-GB" w:eastAsia="de-DE"/>
        </w:rPr>
        <w:drawing>
          <wp:inline distT="0" distB="0" distL="0" distR="0" wp14:anchorId="56A54601" wp14:editId="1D7B8894">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2ED02598" w14:textId="77777777" w:rsidR="00BD775D" w:rsidRPr="009960ED" w:rsidRDefault="00BD775D" w:rsidP="00BD775D">
      <w:pPr>
        <w:pStyle w:val="JBDGMTA-Annotation"/>
      </w:pPr>
      <w:r w:rsidRPr="009960ED">
        <w:t xml:space="preserve">Note. </w:t>
      </w:r>
      <w:r w:rsidRPr="009960ED">
        <w:rPr>
          <w:i w:val="0"/>
          <w:iCs w:val="0"/>
        </w:rPr>
        <w:t>This is a figure annotation.</w:t>
      </w:r>
    </w:p>
    <w:p w14:paraId="023EF464" w14:textId="77777777" w:rsidR="00BD775D" w:rsidRPr="009960ED" w:rsidRDefault="00BD775D" w:rsidP="00BD775D">
      <w:pPr>
        <w:pStyle w:val="berschrift2"/>
        <w:spacing w:line="360" w:lineRule="auto"/>
        <w:rPr>
          <w:lang w:val="en-GB"/>
        </w:rPr>
      </w:pPr>
      <w:r w:rsidRPr="009960ED">
        <w:rPr>
          <w:lang w:val="en-GB"/>
        </w:rPr>
        <w:t>Statistical Measures</w:t>
      </w:r>
    </w:p>
    <w:p w14:paraId="44324E56" w14:textId="77777777" w:rsidR="00BD775D" w:rsidRPr="009960ED" w:rsidRDefault="00BD775D" w:rsidP="00BD775D">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58F400F3" w14:textId="77777777" w:rsidR="00BD775D" w:rsidRPr="009960ED" w:rsidRDefault="00BD775D" w:rsidP="00BD775D">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23D5549A" w14:textId="77777777" w:rsidR="00BD775D" w:rsidRPr="009960ED" w:rsidRDefault="00BD775D" w:rsidP="00BD775D">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4A1B681E" w14:textId="77777777" w:rsidR="00BD775D" w:rsidRPr="009960ED" w:rsidRDefault="00BD775D" w:rsidP="00BD775D">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18762E61" w14:textId="77777777" w:rsidR="00BD775D" w:rsidRPr="009960ED" w:rsidRDefault="00BD775D" w:rsidP="00BD775D">
      <w:pPr>
        <w:pStyle w:val="JBDGM-Hinweis-Liste"/>
        <w:numPr>
          <w:ilvl w:val="0"/>
          <w:numId w:val="26"/>
        </w:numPr>
      </w:pPr>
      <w:r w:rsidRPr="009960ED">
        <w:t>In case of multiple parenthesis levels, e.g.</w:t>
      </w:r>
      <w:r>
        <w:t>,</w:t>
      </w:r>
      <w:r w:rsidRPr="009960ED">
        <w:t xml:space="preserve"> in the form of (</w:t>
      </w:r>
      <w:proofErr w:type="gramStart"/>
      <w:r w:rsidRPr="009960ED">
        <w:rPr>
          <w:i/>
          <w:iCs/>
        </w:rPr>
        <w:t>F</w:t>
      </w:r>
      <w:r w:rsidRPr="009960ED">
        <w:t>[</w:t>
      </w:r>
      <w:proofErr w:type="gramEnd"/>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08DDECCC" w14:textId="77777777" w:rsidR="00BD775D" w:rsidRPr="009960ED" w:rsidRDefault="00BD775D" w:rsidP="00BD775D">
      <w:pPr>
        <w:pStyle w:val="berschrift2"/>
        <w:rPr>
          <w:rFonts w:cs="Arial"/>
          <w:lang w:val="en-GB"/>
        </w:rPr>
      </w:pPr>
      <w:r w:rsidRPr="009960ED">
        <w:rPr>
          <w:rFonts w:cs="Arial"/>
          <w:lang w:val="en-GB"/>
        </w:rPr>
        <w:lastRenderedPageBreak/>
        <w:t>Diagrams, Formulas, Special Characters</w:t>
      </w:r>
    </w:p>
    <w:p w14:paraId="44D2125E" w14:textId="77777777" w:rsidR="00BD775D" w:rsidRPr="009960ED" w:rsidRDefault="00BD775D" w:rsidP="00BD775D">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4A178C32" w14:textId="77777777" w:rsidR="00BD775D" w:rsidRPr="009960ED" w:rsidRDefault="00BD775D" w:rsidP="00BD775D">
      <w:pPr>
        <w:pStyle w:val="berschrift2"/>
        <w:spacing w:line="360" w:lineRule="auto"/>
        <w:rPr>
          <w:lang w:val="en-GB"/>
        </w:rPr>
      </w:pPr>
      <w:r w:rsidRPr="009960ED">
        <w:rPr>
          <w:lang w:val="en-GB"/>
        </w:rPr>
        <w:t>Direct and Indirect Quotations</w:t>
      </w:r>
    </w:p>
    <w:p w14:paraId="046A3129" w14:textId="77777777" w:rsidR="00BD775D" w:rsidRPr="009960ED" w:rsidRDefault="00BD775D" w:rsidP="00BD775D">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78ECA0F2" w14:textId="77777777" w:rsidR="00BD775D" w:rsidRPr="009960ED" w:rsidRDefault="00BD775D" w:rsidP="00BD775D">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BD775D" w:rsidRPr="009960ED" w14:paraId="3AA55161" w14:textId="77777777" w:rsidTr="00A036DD">
        <w:tc>
          <w:tcPr>
            <w:tcW w:w="3192" w:type="dxa"/>
            <w:tcBorders>
              <w:top w:val="nil"/>
              <w:left w:val="nil"/>
              <w:bottom w:val="single" w:sz="4" w:space="0" w:color="auto"/>
              <w:right w:val="nil"/>
            </w:tcBorders>
            <w:hideMark/>
          </w:tcPr>
          <w:p w14:paraId="28E766D1" w14:textId="77777777" w:rsidR="00BD775D" w:rsidRPr="009960ED" w:rsidRDefault="00BD775D"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50601FFD" w14:textId="77777777" w:rsidR="00BD775D" w:rsidRPr="009960ED" w:rsidRDefault="00BD775D"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12B8125E" w14:textId="77777777" w:rsidR="00BD775D" w:rsidRPr="009960ED" w:rsidRDefault="00BD775D" w:rsidP="00A036DD">
            <w:pPr>
              <w:pStyle w:val="JBDGM-Hinweise"/>
              <w:rPr>
                <w:lang w:val="en-GB"/>
              </w:rPr>
            </w:pPr>
            <w:r w:rsidRPr="009960ED">
              <w:rPr>
                <w:lang w:val="en-GB"/>
              </w:rPr>
              <w:t>References in continuous text</w:t>
            </w:r>
          </w:p>
        </w:tc>
      </w:tr>
      <w:tr w:rsidR="00BD775D" w:rsidRPr="009960ED" w14:paraId="031C9721" w14:textId="77777777" w:rsidTr="00A036DD">
        <w:tc>
          <w:tcPr>
            <w:tcW w:w="3192" w:type="dxa"/>
            <w:tcBorders>
              <w:top w:val="single" w:sz="4" w:space="0" w:color="auto"/>
              <w:left w:val="nil"/>
              <w:bottom w:val="nil"/>
              <w:right w:val="nil"/>
            </w:tcBorders>
            <w:hideMark/>
          </w:tcPr>
          <w:p w14:paraId="732FB6AC" w14:textId="77777777" w:rsidR="00BD775D" w:rsidRPr="009960ED" w:rsidRDefault="00BD775D"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087FECC8" w14:textId="77777777" w:rsidR="00BD775D" w:rsidRPr="009960ED" w:rsidRDefault="00BD775D"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2EAB77B8" w14:textId="77777777" w:rsidR="00BD775D" w:rsidRPr="009960ED" w:rsidRDefault="00BD775D" w:rsidP="00A036DD">
            <w:pPr>
              <w:pStyle w:val="JBDGM-Hinweise"/>
              <w:rPr>
                <w:lang w:val="en-GB"/>
              </w:rPr>
            </w:pPr>
            <w:r w:rsidRPr="009960ED">
              <w:rPr>
                <w:lang w:val="en-GB"/>
              </w:rPr>
              <w:t>Wagner (2019)</w:t>
            </w:r>
          </w:p>
        </w:tc>
      </w:tr>
      <w:tr w:rsidR="00BD775D" w:rsidRPr="009960ED" w14:paraId="322C0931" w14:textId="77777777" w:rsidTr="00A036DD">
        <w:tc>
          <w:tcPr>
            <w:tcW w:w="3192" w:type="dxa"/>
            <w:tcBorders>
              <w:top w:val="nil"/>
              <w:left w:val="nil"/>
              <w:bottom w:val="nil"/>
              <w:right w:val="nil"/>
            </w:tcBorders>
            <w:hideMark/>
          </w:tcPr>
          <w:p w14:paraId="7ADE72D3" w14:textId="77777777" w:rsidR="00BD775D" w:rsidRPr="009960ED" w:rsidRDefault="00BD775D"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42E7FE71" w14:textId="77777777" w:rsidR="00BD775D" w:rsidRPr="009960ED" w:rsidRDefault="00BD775D"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59191449" w14:textId="77777777" w:rsidR="00BD775D" w:rsidRPr="009960ED" w:rsidRDefault="00BD775D" w:rsidP="00A036DD">
            <w:pPr>
              <w:pStyle w:val="JBDGM-Hinweise"/>
              <w:rPr>
                <w:lang w:val="en-GB"/>
              </w:rPr>
            </w:pPr>
            <w:r w:rsidRPr="009960ED">
              <w:rPr>
                <w:lang w:val="en-GB"/>
              </w:rPr>
              <w:t>Wagner and Müller (2019)</w:t>
            </w:r>
          </w:p>
        </w:tc>
      </w:tr>
      <w:tr w:rsidR="00BD775D" w:rsidRPr="009960ED" w14:paraId="2038FF59" w14:textId="77777777" w:rsidTr="00A036DD">
        <w:tc>
          <w:tcPr>
            <w:tcW w:w="3192" w:type="dxa"/>
            <w:tcBorders>
              <w:top w:val="nil"/>
              <w:left w:val="nil"/>
              <w:bottom w:val="single" w:sz="4" w:space="0" w:color="auto"/>
              <w:right w:val="nil"/>
            </w:tcBorders>
            <w:hideMark/>
          </w:tcPr>
          <w:p w14:paraId="5E695A04" w14:textId="77777777" w:rsidR="00BD775D" w:rsidRPr="009960ED" w:rsidRDefault="00BD775D"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0AAF34A8" w14:textId="77777777" w:rsidR="00BD775D" w:rsidRPr="009960ED" w:rsidRDefault="00BD775D"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7E83C567" w14:textId="77777777" w:rsidR="00BD775D" w:rsidRPr="009960ED" w:rsidRDefault="00BD775D" w:rsidP="00A036DD">
            <w:pPr>
              <w:pStyle w:val="JBDGM-Hinweise"/>
              <w:rPr>
                <w:lang w:val="en-GB"/>
              </w:rPr>
            </w:pPr>
            <w:r w:rsidRPr="009960ED">
              <w:rPr>
                <w:lang w:val="en-GB"/>
              </w:rPr>
              <w:t>Wagner et al. (2019)</w:t>
            </w:r>
          </w:p>
        </w:tc>
      </w:tr>
    </w:tbl>
    <w:p w14:paraId="45A8C7C8" w14:textId="77777777" w:rsidR="00BD775D" w:rsidRPr="009960ED" w:rsidRDefault="00BD775D" w:rsidP="00BD775D">
      <w:pPr>
        <w:pStyle w:val="JBDGM-Hinweise"/>
        <w:rPr>
          <w:lang w:val="en-GB"/>
        </w:rPr>
      </w:pPr>
    </w:p>
    <w:p w14:paraId="77052450" w14:textId="77777777" w:rsidR="00BD775D" w:rsidRPr="009960ED" w:rsidRDefault="00BD775D" w:rsidP="00BD775D">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1B4EF70B" w14:textId="77777777" w:rsidR="00BD775D" w:rsidRPr="009960ED" w:rsidRDefault="00BD775D" w:rsidP="00BD775D">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3F681CB7" w14:textId="77777777" w:rsidR="00BD775D" w:rsidRPr="009960ED" w:rsidRDefault="00BD775D" w:rsidP="00BD775D">
      <w:pPr>
        <w:pStyle w:val="berschrift2"/>
        <w:spacing w:line="360" w:lineRule="auto"/>
        <w:rPr>
          <w:lang w:val="en-GB"/>
        </w:rPr>
      </w:pPr>
      <w:r w:rsidRPr="009960ED">
        <w:rPr>
          <w:lang w:val="en-GB"/>
        </w:rPr>
        <w:t>References</w:t>
      </w:r>
    </w:p>
    <w:p w14:paraId="18226968" w14:textId="77777777" w:rsidR="00BD775D" w:rsidRPr="009960ED" w:rsidRDefault="00BD775D" w:rsidP="00BD775D">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7B3274D9" w14:textId="77777777" w:rsidR="00BD775D" w:rsidRPr="009960ED" w:rsidRDefault="00BD775D" w:rsidP="00BD775D">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59B9A044" w14:textId="77777777" w:rsidR="00BD775D" w:rsidRPr="009960ED" w:rsidRDefault="00BD775D" w:rsidP="00BD775D">
      <w:pPr>
        <w:pStyle w:val="berschrift4"/>
        <w:rPr>
          <w:lang w:val="en-GB"/>
        </w:rPr>
      </w:pPr>
      <w:r w:rsidRPr="009960ED">
        <w:rPr>
          <w:lang w:val="en-GB"/>
        </w:rPr>
        <w:lastRenderedPageBreak/>
        <w:t>Journal article:</w:t>
      </w:r>
    </w:p>
    <w:p w14:paraId="41463F39" w14:textId="77777777" w:rsidR="00BD775D" w:rsidRPr="009960ED" w:rsidRDefault="00BD775D" w:rsidP="00BD775D">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3" w:history="1">
        <w:r w:rsidRPr="009960ED">
          <w:rPr>
            <w:rStyle w:val="Hyperlink"/>
            <w:lang w:val="en-GB"/>
          </w:rPr>
          <w:t>https://doi.org/10.1177/1558689807306147</w:t>
        </w:r>
      </w:hyperlink>
    </w:p>
    <w:p w14:paraId="3EF44479" w14:textId="77777777" w:rsidR="00BD775D" w:rsidRPr="009960ED" w:rsidRDefault="00BD775D" w:rsidP="00BD775D">
      <w:pPr>
        <w:pStyle w:val="berschrift4"/>
        <w:rPr>
          <w:lang w:val="en-GB"/>
        </w:rPr>
      </w:pPr>
      <w:r w:rsidRPr="009960ED">
        <w:rPr>
          <w:lang w:val="en-GB"/>
        </w:rPr>
        <w:t>Journal article with an article number:</w:t>
      </w:r>
    </w:p>
    <w:p w14:paraId="3BF3BCD6" w14:textId="77777777" w:rsidR="00BD775D" w:rsidRPr="009960ED" w:rsidRDefault="00BD775D" w:rsidP="00BD775D">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4" w:history="1">
        <w:r w:rsidRPr="009960ED">
          <w:rPr>
            <w:rStyle w:val="Hyperlink"/>
            <w:lang w:val="en-GB"/>
          </w:rPr>
          <w:t>https://doi.org/10.1371/journal.pone.0151634</w:t>
        </w:r>
      </w:hyperlink>
    </w:p>
    <w:p w14:paraId="10A02048" w14:textId="77777777" w:rsidR="00BD775D" w:rsidRPr="009960ED" w:rsidRDefault="00BD775D" w:rsidP="00BD775D">
      <w:pPr>
        <w:pStyle w:val="berschrift4"/>
        <w:rPr>
          <w:lang w:val="en-GB"/>
        </w:rPr>
      </w:pPr>
      <w:r w:rsidRPr="009960ED">
        <w:rPr>
          <w:lang w:val="en-GB"/>
        </w:rPr>
        <w:t>Journal article, Online First Publication:</w:t>
      </w:r>
    </w:p>
    <w:p w14:paraId="6A032905" w14:textId="77777777" w:rsidR="00BD775D" w:rsidRPr="009960ED" w:rsidRDefault="00BD775D" w:rsidP="00BD775D">
      <w:pPr>
        <w:pStyle w:val="JBDGM-Literature"/>
        <w:rPr>
          <w:lang w:val="en-GB"/>
        </w:rPr>
      </w:pPr>
      <w:proofErr w:type="spellStart"/>
      <w:r w:rsidRPr="009960ED">
        <w:rPr>
          <w:lang w:val="en-GB"/>
        </w:rPr>
        <w:t>Devenport</w:t>
      </w:r>
      <w:proofErr w:type="spellEnd"/>
      <w:r w:rsidRPr="009960ED">
        <w:rPr>
          <w:lang w:val="en-GB"/>
        </w:rPr>
        <w:t xml:space="preserve">,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15" w:history="1">
        <w:r w:rsidRPr="009960ED">
          <w:rPr>
            <w:rStyle w:val="Hyperlink"/>
            <w:lang w:val="en-GB"/>
          </w:rPr>
          <w:t>https://doi.org/10.1177/0305735619864647</w:t>
        </w:r>
      </w:hyperlink>
    </w:p>
    <w:p w14:paraId="16498DDE" w14:textId="77777777" w:rsidR="00BD775D" w:rsidRPr="009960ED" w:rsidRDefault="00BD775D" w:rsidP="00BD775D">
      <w:pPr>
        <w:pStyle w:val="berschrift4"/>
        <w:rPr>
          <w:lang w:val="en-GB"/>
        </w:rPr>
      </w:pPr>
      <w:r w:rsidRPr="009960ED">
        <w:rPr>
          <w:lang w:val="en-GB"/>
        </w:rPr>
        <w:t>Book chapter:</w:t>
      </w:r>
    </w:p>
    <w:p w14:paraId="1ED44A74" w14:textId="77777777" w:rsidR="00BD775D" w:rsidRPr="009960ED" w:rsidRDefault="00BD775D" w:rsidP="00BD775D">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5138FE95" w14:textId="77777777" w:rsidR="00BD775D" w:rsidRPr="009960ED" w:rsidRDefault="00BD775D" w:rsidP="00BD775D">
      <w:pPr>
        <w:pStyle w:val="berschrift4"/>
        <w:rPr>
          <w:lang w:val="en-GB"/>
        </w:rPr>
      </w:pPr>
      <w:r w:rsidRPr="009960ED">
        <w:rPr>
          <w:lang w:val="en-GB"/>
        </w:rPr>
        <w:t>Monograph:</w:t>
      </w:r>
    </w:p>
    <w:p w14:paraId="128B8E0C" w14:textId="77777777" w:rsidR="00BD775D" w:rsidRPr="009960ED" w:rsidRDefault="00BD775D" w:rsidP="00BD775D">
      <w:pPr>
        <w:pStyle w:val="JBDGM-Literature"/>
        <w:rPr>
          <w:lang w:val="en-GB"/>
        </w:rPr>
      </w:pPr>
      <w:r w:rsidRPr="009960ED">
        <w:rPr>
          <w:lang w:val="en-GB"/>
        </w:rPr>
        <w:t xml:space="preserve">Teddlie, C.,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0ED515C3" w14:textId="77777777" w:rsidR="00BD775D" w:rsidRPr="009960ED" w:rsidRDefault="00BD775D" w:rsidP="00BD775D">
      <w:pPr>
        <w:pStyle w:val="berschrift4"/>
        <w:rPr>
          <w:lang w:val="en-GB"/>
        </w:rPr>
      </w:pPr>
      <w:r w:rsidRPr="009960ED">
        <w:rPr>
          <w:lang w:val="en-GB"/>
        </w:rPr>
        <w:t>Website:</w:t>
      </w:r>
    </w:p>
    <w:p w14:paraId="1FB0A48C" w14:textId="77777777" w:rsidR="00BD775D" w:rsidRPr="009960ED" w:rsidRDefault="00BD775D" w:rsidP="00BD775D">
      <w:pPr>
        <w:pStyle w:val="JBDGM-Literature"/>
        <w:rPr>
          <w:lang w:val="en-GB"/>
        </w:rPr>
      </w:pPr>
      <w:r w:rsidRPr="009960ED">
        <w:rPr>
          <w:lang w:val="en-GB"/>
        </w:rPr>
        <w:t xml:space="preserve">Yearbook of Music Psychology. (n. d.). </w:t>
      </w:r>
      <w:proofErr w:type="spellStart"/>
      <w:r w:rsidRPr="009960ED">
        <w:rPr>
          <w:i/>
          <w:lang w:val="en-GB"/>
        </w:rPr>
        <w:t>Hinweise</w:t>
      </w:r>
      <w:proofErr w:type="spellEnd"/>
      <w:r w:rsidRPr="009960ED">
        <w:rPr>
          <w:lang w:val="en-GB"/>
        </w:rPr>
        <w:t xml:space="preserve">. </w:t>
      </w:r>
      <w:hyperlink r:id="rId16" w:history="1">
        <w:r w:rsidRPr="009960ED">
          <w:rPr>
            <w:rStyle w:val="Hyperlink"/>
            <w:lang w:val="en-GB"/>
          </w:rPr>
          <w:t>https://jbdgm.psychopen.eu/index.php/JBDGM/Autorenhinweise</w:t>
        </w:r>
      </w:hyperlink>
      <w:r w:rsidRPr="009960ED">
        <w:rPr>
          <w:lang w:val="en-GB"/>
        </w:rPr>
        <w:t xml:space="preserve"> </w:t>
      </w:r>
    </w:p>
    <w:p w14:paraId="0A141856" w14:textId="37D7639B" w:rsidR="00073E33" w:rsidRPr="00110CD4" w:rsidRDefault="00073E33" w:rsidP="00D27DD3">
      <w:pPr>
        <w:pStyle w:val="JBDGM-Literature"/>
        <w:spacing w:after="120" w:line="312" w:lineRule="auto"/>
        <w:rPr>
          <w:lang w:val="en-GB"/>
        </w:rPr>
      </w:pPr>
    </w:p>
    <w:sectPr w:rsidR="00073E33" w:rsidRPr="00110CD4" w:rsidSect="00B76102">
      <w:headerReference w:type="even" r:id="rId17"/>
      <w:headerReference w:type="default" r:id="rId18"/>
      <w:footerReference w:type="even" r:id="rId19"/>
      <w:footerReference w:type="default" r:id="rId20"/>
      <w:headerReference w:type="first" r:id="rId21"/>
      <w:footerReference w:type="first" r:id="rId22"/>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7546" w14:textId="77777777" w:rsidR="004E62C5" w:rsidRDefault="004E62C5" w:rsidP="001042BC">
      <w:pPr>
        <w:spacing w:after="0" w:line="240" w:lineRule="auto"/>
      </w:pPr>
      <w:r>
        <w:separator/>
      </w:r>
    </w:p>
    <w:p w14:paraId="78F7B62C" w14:textId="77777777" w:rsidR="004E62C5" w:rsidRDefault="004E62C5"/>
    <w:p w14:paraId="5214BB95" w14:textId="77777777" w:rsidR="004E62C5" w:rsidRDefault="004E62C5"/>
  </w:endnote>
  <w:endnote w:type="continuationSeparator" w:id="0">
    <w:p w14:paraId="7439B08F" w14:textId="77777777" w:rsidR="004E62C5" w:rsidRDefault="004E62C5" w:rsidP="001042BC">
      <w:pPr>
        <w:spacing w:after="0" w:line="240" w:lineRule="auto"/>
      </w:pPr>
      <w:r>
        <w:continuationSeparator/>
      </w:r>
    </w:p>
    <w:p w14:paraId="64374307" w14:textId="77777777" w:rsidR="004E62C5" w:rsidRDefault="004E62C5"/>
    <w:p w14:paraId="37134A45" w14:textId="77777777" w:rsidR="004E62C5" w:rsidRDefault="004E6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78BC2" w14:textId="77777777" w:rsidR="00E37F8A" w:rsidRDefault="00E37F8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9697C" w14:textId="77777777" w:rsidR="004E62C5" w:rsidRDefault="004E62C5" w:rsidP="001042BC">
      <w:pPr>
        <w:spacing w:after="0" w:line="240" w:lineRule="auto"/>
      </w:pPr>
      <w:r>
        <w:separator/>
      </w:r>
    </w:p>
    <w:p w14:paraId="1220B6BB" w14:textId="77777777" w:rsidR="004E62C5" w:rsidRDefault="004E62C5"/>
    <w:p w14:paraId="0C0EE101" w14:textId="77777777" w:rsidR="004E62C5" w:rsidRDefault="004E62C5"/>
  </w:footnote>
  <w:footnote w:type="continuationSeparator" w:id="0">
    <w:p w14:paraId="2A102552" w14:textId="77777777" w:rsidR="004E62C5" w:rsidRDefault="004E62C5" w:rsidP="001042BC">
      <w:pPr>
        <w:spacing w:after="0" w:line="240" w:lineRule="auto"/>
      </w:pPr>
      <w:r>
        <w:continuationSeparator/>
      </w:r>
    </w:p>
    <w:p w14:paraId="4874929B" w14:textId="77777777" w:rsidR="004E62C5" w:rsidRDefault="004E62C5"/>
    <w:p w14:paraId="3B2919A7" w14:textId="77777777" w:rsidR="004E62C5" w:rsidRDefault="004E6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571057A9"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2B0D01">
      <w:rPr>
        <w:i/>
        <w:iCs/>
        <w:sz w:val="20"/>
        <w:szCs w:val="20"/>
        <w:lang w:val="en-GB"/>
      </w:rPr>
      <w:t>Conference repor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7C53F3">
      <w:rPr>
        <w:i/>
        <w:iCs/>
        <w:sz w:val="20"/>
        <w:szCs w:val="20"/>
        <w:lang w:val="en-GB"/>
      </w:rPr>
      <w:t>1</w:t>
    </w:r>
    <w:r w:rsidR="004602B6">
      <w:rPr>
        <w:i/>
        <w:iCs/>
        <w:sz w:val="20"/>
        <w:szCs w:val="20"/>
        <w:lang w:val="en-GB"/>
      </w:rPr>
      <w:t>1</w:t>
    </w:r>
    <w:r w:rsidRPr="00950ED4">
      <w:rPr>
        <w:i/>
        <w:iCs/>
        <w:sz w:val="20"/>
        <w:szCs w:val="20"/>
        <w:lang w:val="en-GB"/>
      </w:rPr>
      <w:t>/20</w:t>
    </w:r>
    <w:r>
      <w:rPr>
        <w:i/>
        <w:iCs/>
        <w:sz w:val="20"/>
        <w:szCs w:val="20"/>
        <w:lang w:val="en-GB"/>
      </w:rPr>
      <w:t>2</w:t>
    </w:r>
    <w:r w:rsidR="002E1C9E">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8165" w14:textId="77777777" w:rsidR="00E37F8A" w:rsidRDefault="00E37F8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7461284">
    <w:abstractNumId w:val="28"/>
  </w:num>
  <w:num w:numId="2" w16cid:durableId="1751540859">
    <w:abstractNumId w:val="14"/>
  </w:num>
  <w:num w:numId="3" w16cid:durableId="821582169">
    <w:abstractNumId w:val="21"/>
  </w:num>
  <w:num w:numId="4" w16cid:durableId="1941183527">
    <w:abstractNumId w:val="20"/>
  </w:num>
  <w:num w:numId="5" w16cid:durableId="2127653044">
    <w:abstractNumId w:val="13"/>
  </w:num>
  <w:num w:numId="6" w16cid:durableId="1046753990">
    <w:abstractNumId w:val="22"/>
  </w:num>
  <w:num w:numId="7" w16cid:durableId="1478298430">
    <w:abstractNumId w:val="23"/>
  </w:num>
  <w:num w:numId="8" w16cid:durableId="612595511">
    <w:abstractNumId w:val="24"/>
  </w:num>
  <w:num w:numId="9" w16cid:durableId="1871917255">
    <w:abstractNumId w:val="27"/>
  </w:num>
  <w:num w:numId="10" w16cid:durableId="1657151417">
    <w:abstractNumId w:val="18"/>
  </w:num>
  <w:num w:numId="11" w16cid:durableId="1304501754">
    <w:abstractNumId w:val="10"/>
  </w:num>
  <w:num w:numId="12" w16cid:durableId="1791824634">
    <w:abstractNumId w:val="11"/>
  </w:num>
  <w:num w:numId="13" w16cid:durableId="2013026628">
    <w:abstractNumId w:val="25"/>
  </w:num>
  <w:num w:numId="14" w16cid:durableId="204493321">
    <w:abstractNumId w:val="17"/>
  </w:num>
  <w:num w:numId="15" w16cid:durableId="1737391779">
    <w:abstractNumId w:val="0"/>
  </w:num>
  <w:num w:numId="16" w16cid:durableId="1145659036">
    <w:abstractNumId w:val="1"/>
  </w:num>
  <w:num w:numId="17" w16cid:durableId="899098439">
    <w:abstractNumId w:val="2"/>
  </w:num>
  <w:num w:numId="18" w16cid:durableId="2065836760">
    <w:abstractNumId w:val="3"/>
  </w:num>
  <w:num w:numId="19" w16cid:durableId="584195141">
    <w:abstractNumId w:val="8"/>
  </w:num>
  <w:num w:numId="20" w16cid:durableId="653533870">
    <w:abstractNumId w:val="4"/>
  </w:num>
  <w:num w:numId="21" w16cid:durableId="1021707588">
    <w:abstractNumId w:val="5"/>
  </w:num>
  <w:num w:numId="22" w16cid:durableId="1640454137">
    <w:abstractNumId w:val="6"/>
  </w:num>
  <w:num w:numId="23" w16cid:durableId="1584988184">
    <w:abstractNumId w:val="7"/>
  </w:num>
  <w:num w:numId="24" w16cid:durableId="266886579">
    <w:abstractNumId w:val="9"/>
  </w:num>
  <w:num w:numId="25" w16cid:durableId="525489449">
    <w:abstractNumId w:val="26"/>
  </w:num>
  <w:num w:numId="26" w16cid:durableId="356588515">
    <w:abstractNumId w:val="19"/>
  </w:num>
  <w:num w:numId="27" w16cid:durableId="1206991233">
    <w:abstractNumId w:val="12"/>
  </w:num>
  <w:num w:numId="28" w16cid:durableId="511729303">
    <w:abstractNumId w:val="16"/>
  </w:num>
  <w:num w:numId="29" w16cid:durableId="1495606750">
    <w:abstractNumId w:val="19"/>
  </w:num>
  <w:num w:numId="30" w16cid:durableId="95642570">
    <w:abstractNumId w:val="15"/>
  </w:num>
  <w:num w:numId="31" w16cid:durableId="1665745480">
    <w:abstractNumId w:val="19"/>
  </w:num>
  <w:num w:numId="32" w16cid:durableId="1001005520">
    <w:abstractNumId w:val="12"/>
  </w:num>
  <w:num w:numId="33" w16cid:durableId="13191114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1FED"/>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0CD4"/>
    <w:rsid w:val="00111F9D"/>
    <w:rsid w:val="00112D4B"/>
    <w:rsid w:val="00112DF8"/>
    <w:rsid w:val="0011654E"/>
    <w:rsid w:val="00116C48"/>
    <w:rsid w:val="00120AE1"/>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0D0"/>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8DB"/>
    <w:rsid w:val="00190E27"/>
    <w:rsid w:val="00192927"/>
    <w:rsid w:val="0019295D"/>
    <w:rsid w:val="00192D4C"/>
    <w:rsid w:val="00193D27"/>
    <w:rsid w:val="001958B0"/>
    <w:rsid w:val="00196186"/>
    <w:rsid w:val="001A0137"/>
    <w:rsid w:val="001A4D5A"/>
    <w:rsid w:val="001A4ED8"/>
    <w:rsid w:val="001A6B0A"/>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296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A670F"/>
    <w:rsid w:val="002A7AAA"/>
    <w:rsid w:val="002B0C4D"/>
    <w:rsid w:val="002B0D01"/>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1C9E"/>
    <w:rsid w:val="002E2751"/>
    <w:rsid w:val="002E4F74"/>
    <w:rsid w:val="002E7568"/>
    <w:rsid w:val="002F0375"/>
    <w:rsid w:val="002F29EC"/>
    <w:rsid w:val="002F2E2F"/>
    <w:rsid w:val="002F384E"/>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660"/>
    <w:rsid w:val="00324E6C"/>
    <w:rsid w:val="003267D6"/>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2B6"/>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2C5"/>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3F8C"/>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796"/>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954EB"/>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07BD7"/>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23C"/>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C53F3"/>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7F7531"/>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49BD"/>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2741"/>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5797"/>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242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4A2B"/>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3BE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D775D"/>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2317"/>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27DD3"/>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37F8A"/>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4AC"/>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14A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03D2"/>
    <w:rsid w:val="00FE3F82"/>
    <w:rsid w:val="00FE5346"/>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D313A-0582-4048-8ED3-C2A4336D2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72</Words>
  <Characters>13688</Characters>
  <Application>Microsoft Office Word</Application>
  <DocSecurity>0</DocSecurity>
  <Lines>114</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15829</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7</cp:revision>
  <dcterms:created xsi:type="dcterms:W3CDTF">2022-11-30T11:44:00Z</dcterms:created>
  <dcterms:modified xsi:type="dcterms:W3CDTF">2022-12-06T16:48:00Z</dcterms:modified>
</cp:coreProperties>
</file>